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787A5" w14:textId="24502283" w:rsidR="00D654BC" w:rsidRDefault="3FBE1021" w:rsidP="0F5FAF47">
      <w:pPr>
        <w:jc w:val="center"/>
        <w:rPr>
          <w:b/>
          <w:bCs/>
          <w:color w:val="4472C4" w:themeColor="accent1"/>
        </w:rPr>
      </w:pPr>
      <w:r w:rsidRPr="0F5FAF47">
        <w:rPr>
          <w:b/>
          <w:bCs/>
          <w:color w:val="4472C4" w:themeColor="accent1"/>
        </w:rPr>
        <w:t>AZ-900 Microsoft Azure Fundamentals Reference Doc</w:t>
      </w:r>
    </w:p>
    <w:p w14:paraId="04432796" w14:textId="13DA1234" w:rsidR="0F5FAF47" w:rsidRPr="00906241" w:rsidRDefault="0F5FAF47" w:rsidP="0F5FAF47">
      <w:pPr>
        <w:jc w:val="center"/>
        <w:rPr>
          <w:rFonts w:asciiTheme="majorHAnsi" w:hAnsiTheme="majorHAnsi" w:cstheme="majorHAnsi"/>
          <w:b/>
          <w:bCs/>
          <w:color w:val="4472C4" w:themeColor="accent1"/>
          <w:sz w:val="16"/>
          <w:szCs w:val="16"/>
        </w:rPr>
      </w:pPr>
    </w:p>
    <w:p w14:paraId="5E564B0C" w14:textId="435398AA" w:rsidR="00185A74" w:rsidRPr="00906241" w:rsidRDefault="002D5D43" w:rsidP="00906241">
      <w:pPr>
        <w:spacing w:after="0"/>
        <w:rPr>
          <w:rFonts w:asciiTheme="majorHAnsi" w:hAnsiTheme="majorHAnsi" w:cstheme="majorHAnsi"/>
          <w:b/>
          <w:bCs/>
          <w:color w:val="FF0000"/>
          <w:u w:val="single"/>
        </w:rPr>
      </w:pPr>
      <w:r>
        <w:rPr>
          <w:rFonts w:asciiTheme="majorHAnsi" w:hAnsiTheme="majorHAnsi" w:cstheme="majorHAnsi"/>
          <w:b/>
          <w:bCs/>
          <w:color w:val="FF0000"/>
          <w:u w:val="single"/>
        </w:rPr>
        <w:t xml:space="preserve">PART ONE || </w:t>
      </w:r>
      <w:r w:rsidR="00185A74" w:rsidRPr="00906241">
        <w:rPr>
          <w:rFonts w:asciiTheme="majorHAnsi" w:hAnsiTheme="majorHAnsi" w:cstheme="majorHAnsi"/>
          <w:b/>
          <w:bCs/>
          <w:color w:val="FF0000"/>
          <w:u w:val="single"/>
        </w:rPr>
        <w:t>AZ-900 Extra Links</w:t>
      </w:r>
    </w:p>
    <w:p w14:paraId="2F89EE1E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 https://docs.microsoft.com/en-us/learn/certifications/exams/az-900</w:t>
      </w:r>
    </w:p>
    <w:p w14:paraId="5980B7CF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 https://microsoftlearning.github.io/AZ-900T0x-MicrosoftAzureFundamentals/</w:t>
      </w:r>
    </w:p>
    <w:p w14:paraId="3A1861E8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</w:p>
    <w:p w14:paraId="5470D5B9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b/>
          <w:bCs/>
          <w:color w:val="C00000"/>
          <w:sz w:val="16"/>
          <w:szCs w:val="16"/>
        </w:rPr>
      </w:pPr>
      <w:r w:rsidRPr="00906241">
        <w:rPr>
          <w:rFonts w:asciiTheme="majorHAnsi" w:hAnsiTheme="majorHAnsi" w:cstheme="majorHAnsi"/>
          <w:b/>
          <w:bCs/>
          <w:color w:val="C00000"/>
          <w:sz w:val="16"/>
          <w:szCs w:val="16"/>
        </w:rPr>
        <w:t>MODULE 01</w:t>
      </w:r>
    </w:p>
    <w:p w14:paraId="07C40F40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 https://docs.microsoft.com/learn/certifications/exams/az-900?azure-portal=true</w:t>
      </w:r>
    </w:p>
    <w:p w14:paraId="0789B317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 https://azuremarketplace.microsoft.com?azure-portal=true</w:t>
      </w:r>
    </w:p>
    <w:p w14:paraId="48A82C9B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 https://azure.microsoft.com/?azure-portal=true</w:t>
      </w:r>
    </w:p>
    <w:p w14:paraId="76C41970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 https://docs.microsoft.com/learn/modules/create-an-azure-account/?azure-portal=true</w:t>
      </w:r>
    </w:p>
    <w:p w14:paraId="5C10C370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5 https://azure.microsoft.com/free/students/?azure-portal=true</w:t>
      </w:r>
    </w:p>
    <w:p w14:paraId="0A26934E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6 https://www.tailwindtraders.com/?azure-portal=true</w:t>
      </w:r>
    </w:p>
    <w:p w14:paraId="04EDD53B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7 https://azure.microsoft.com/free/free-account-faq/?azure-portal=true</w:t>
      </w:r>
    </w:p>
    <w:p w14:paraId="3319ED42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8 https://docs.microsoft.com/learn/modules/create-an-azure-account/?azure-portal=true</w:t>
      </w:r>
    </w:p>
    <w:p w14:paraId="04AFD8FE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9 https://docs.microsoft.com/learn/modules/fundamental-azure-concepts/</w:t>
      </w:r>
    </w:p>
    <w:p w14:paraId="69243DD8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0 https://docs.microsoft.com/azure/cloud-adoption-framework/strategy/business-outcomes/fiscal-outcomes</w:t>
      </w:r>
    </w:p>
    <w:p w14:paraId="2E6582CD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1 https://azure.microsoft.com/overview/what-is-cloud-computing/</w:t>
      </w:r>
    </w:p>
    <w:p w14:paraId="0757CB91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2 https://azure.microsoft.com/overview/what-is-iaas/?azure-portal=true</w:t>
      </w:r>
    </w:p>
    <w:p w14:paraId="4E292C07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3 https://azure.microsoft.com/overview/what-is-paas/?azure-portal=true</w:t>
      </w:r>
    </w:p>
    <w:p w14:paraId="1C8AE4C8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4 https://azure.microsoft.com/overview/what-is-saas/?azure-portal=true</w:t>
      </w:r>
    </w:p>
    <w:p w14:paraId="17779723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5 https://azure.microsoft.com/overview/serverless-computing/?azure-portal=true</w:t>
      </w:r>
    </w:p>
    <w:p w14:paraId="61EDE252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6 https://azure.microsoft.com/overview/what-is-a-private-cloud/</w:t>
      </w:r>
    </w:p>
    <w:p w14:paraId="7E103E00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7 https://azure.microsoft.com/overview/what-is-hybrid-cloud-computing/</w:t>
      </w:r>
    </w:p>
    <w:p w14:paraId="50277A83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8 https://azure.microsoft.com/overview/what-is-a-public-cloud/</w:t>
      </w:r>
    </w:p>
    <w:p w14:paraId="1593DED1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</w:p>
    <w:p w14:paraId="64D7A8A1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b/>
          <w:bCs/>
          <w:color w:val="C00000"/>
          <w:sz w:val="16"/>
          <w:szCs w:val="16"/>
        </w:rPr>
      </w:pPr>
      <w:r w:rsidRPr="00906241">
        <w:rPr>
          <w:rFonts w:asciiTheme="majorHAnsi" w:hAnsiTheme="majorHAnsi" w:cstheme="majorHAnsi"/>
          <w:b/>
          <w:bCs/>
          <w:color w:val="C00000"/>
          <w:sz w:val="16"/>
          <w:szCs w:val="16"/>
        </w:rPr>
        <w:t>MODULE 02</w:t>
      </w:r>
    </w:p>
    <w:p w14:paraId="406D04E0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 https://docs.microsoft.com/azure/availability-zones/az-region?azure-portal=true</w:t>
      </w:r>
    </w:p>
    <w:p w14:paraId="3160DDCB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 https://docs.microsoft.com/azure/virtual-network/ddos-protection-overview?azure-portal=true</w:t>
      </w:r>
    </w:p>
    <w:p w14:paraId="6C29751B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 https://azure.microsoft.com/product-categories/storage?azure-portal=true</w:t>
      </w:r>
    </w:p>
    <w:p w14:paraId="0D7E8E23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 https://docs.microsoft.com/azure/storage/common/storage-account-create?azure-portal=true</w:t>
      </w:r>
    </w:p>
    <w:p w14:paraId="4B1F9BF9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5 https://docs.microsoft.com/azure/azure-sql/database/features-comparison/?azure-portal=true</w:t>
      </w:r>
    </w:p>
    <w:p w14:paraId="16AF6F55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6 https://docs.microsoft.com/azure/azure-sql/migration-guides/managed-instance/sql-server-to-managed-instance-guide</w:t>
      </w:r>
    </w:p>
    <w:p w14:paraId="634EDB7B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7 https://docs.microsoft.com/learn/modules/build-cloud-governance-strategy-azure/?azure-portal=true</w:t>
      </w:r>
    </w:p>
    <w:p w14:paraId="6346E216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8 https://docs.microsoft.com/azure/azure-resource-manager/templates/?azure-portal=true</w:t>
      </w:r>
    </w:p>
    <w:p w14:paraId="315C4F1E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9 https://docs.microsoft.com/learn/modules/azure-architecture-fundamentals/?azure-portal=true</w:t>
      </w:r>
    </w:p>
    <w:p w14:paraId="3D5405AB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0 https://docs.microsoft.com/learn/modules/control-and-organize-with-azure-resource-manager/?azure-portal=true</w:t>
      </w:r>
    </w:p>
    <w:p w14:paraId="5B6A4DCE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1 https://docs.microsoft.com/learn/modules/examine-azure-subscriptions/?azure-portal=true</w:t>
      </w:r>
    </w:p>
    <w:p w14:paraId="1837CC21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2 https://docs.microsoft.com/azure/availability-zones/az-overview?azure-portal=true</w:t>
      </w:r>
    </w:p>
    <w:p w14:paraId="2F9EBDDE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3 https://docs.microsoft.com/azure/governance/management-groups/overview?azure-portal=true</w:t>
      </w:r>
    </w:p>
    <w:p w14:paraId="77E6CA1B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lastRenderedPageBreak/>
        <w:t>14 https://azure.microsoft.com/product-categories/compute?azure-portal=true</w:t>
      </w:r>
    </w:p>
    <w:p w14:paraId="6BE4738E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5 https://docs.microsoft.com/azure/virtual-machines/?azure-portal=true</w:t>
      </w:r>
    </w:p>
    <w:p w14:paraId="3631F144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6 https://docs.microsoft.com/azure/virtual-machines/windows/?azure-portal=true</w:t>
      </w:r>
    </w:p>
    <w:p w14:paraId="3501A016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7 https://docs.microsoft.com/azure/virtual-machines/linux/?azure-portal=true</w:t>
      </w:r>
    </w:p>
    <w:p w14:paraId="1A67326D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8 https://docs.microsoft.com/azure/app-service/?azure-portal=true</w:t>
      </w:r>
    </w:p>
    <w:p w14:paraId="04064F8D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9 https://azure.microsoft.com/services/container-instances?azure-portal=true</w:t>
      </w:r>
    </w:p>
    <w:p w14:paraId="0126806F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0 https://azure.microsoft.com/services/kubernetes-service?azure-portal=true</w:t>
      </w:r>
    </w:p>
    <w:p w14:paraId="3D19DC3F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1 https://docs.microsoft.com/azure/azure-functions/?azure-portal=true</w:t>
      </w:r>
    </w:p>
    <w:p w14:paraId="24232007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2 https://docs.microsoft.com/azure/virtual-desktop/?azure-portal=true</w:t>
      </w:r>
    </w:p>
    <w:p w14:paraId="729061E4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3 https://docs.microsoft.com/azure/networking/networking-overview?azure-portal=true</w:t>
      </w:r>
    </w:p>
    <w:p w14:paraId="28084E42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4 https://docs.microsoft.com/azure/virtual-network/?azure-portal=true</w:t>
      </w:r>
    </w:p>
    <w:p w14:paraId="61AEF924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5 https://docs.microsoft.com/azure/expressroute/?azure-portal=true</w:t>
      </w:r>
    </w:p>
    <w:p w14:paraId="1098B8A4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6 https://docs.microsoft.com/azure/expressroute/expressroute-faqs?azure-portal=true</w:t>
      </w:r>
    </w:p>
    <w:p w14:paraId="4DF027E5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7 https://docs.microsoft.com/learn/paths/architect-network-infrastructure/?azure-portal=true</w:t>
      </w:r>
    </w:p>
    <w:p w14:paraId="11375E80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8 https://docs.microsoft.com/learn/modules/connect-on-premises-network-with-expressroute/?azure-portal=true</w:t>
      </w:r>
    </w:p>
    <w:p w14:paraId="143113F8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9 https://docs.microsoft.com/azure/virtual-network/virtual-network-peering-overview?azure-portal=true</w:t>
      </w:r>
    </w:p>
    <w:p w14:paraId="39D7BECD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0 https://azure.microsoft.com/product-categories/analytics/?azure-portal=true</w:t>
      </w:r>
    </w:p>
    <w:p w14:paraId="24BF90AC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1 https://docs.microsoft.com/azure/cosmos-db/?azure-portal=true</w:t>
      </w:r>
    </w:p>
    <w:p w14:paraId="641DD3EC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2 https://docs.microsoft.com/azure/sql-database/?azure-portal=true</w:t>
      </w:r>
    </w:p>
    <w:p w14:paraId="675802D6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3 https://docs.microsoft.com/azure/azure-sql/managed-instance/?azure-portal=true</w:t>
      </w:r>
    </w:p>
    <w:p w14:paraId="3671C07B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4 https://docs.microsoft.com/azure/mysql/?azure-portal=true</w:t>
      </w:r>
    </w:p>
    <w:p w14:paraId="44F2085F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5 https://docs.microsoft.com/azure/postgresql/?azure-portal=true</w:t>
      </w:r>
    </w:p>
    <w:p w14:paraId="14380E9D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6 https://docs.microsoft.com/learn/paths/migrate-sql-workloads-azure/?azure-portal=true</w:t>
      </w:r>
    </w:p>
    <w:p w14:paraId="4595584E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7 https://docs.microsoft.com/learn/modules/migrate-sql-workloads-azure-sql-databases/?azure-portal=true</w:t>
      </w:r>
    </w:p>
    <w:p w14:paraId="0D6975D1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8 https://docs.microsoft.com/learn/modules/migrate-sql-workloads-azure-managed-instances/?azure-portal=true</w:t>
      </w:r>
    </w:p>
    <w:p w14:paraId="21D97F5C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9 https://docs.microsoft.com/learn/modules/migrate-on-premises-mysql-databases/?azure-portal=true</w:t>
      </w:r>
    </w:p>
    <w:p w14:paraId="2FF7BB3F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0 https://docs.microsoft.com/learn/modules/create-azure-db-for-postgresql-server/?azure-portal=true</w:t>
      </w:r>
    </w:p>
    <w:p w14:paraId="4DD73D06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1 https://docs.microsoft.com/learn/modules/access-data-with-cosmos-db-and-sql-api/?azure-portal=true</w:t>
      </w:r>
    </w:p>
    <w:p w14:paraId="554CE08D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2 https://docs.microsoft.com/learn/modules/provision-azure-sql-db/?azure-portal=true</w:t>
      </w:r>
    </w:p>
    <w:p w14:paraId="014F651B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3 https://docs.microsoft.com/azure/storage/files/?azure-portal=true</w:t>
      </w:r>
    </w:p>
    <w:p w14:paraId="5DE67527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4 https://docs.microsoft.com/azure/storage/?azure-portal=true</w:t>
      </w:r>
    </w:p>
    <w:p w14:paraId="6D2949C9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5 https://docs.microsoft.com/learn/modules/choose-storage-approach-in-azure/?azure-portal=true</w:t>
      </w:r>
    </w:p>
    <w:p w14:paraId="6400898C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6 https://docs.microsoft.com/learn/modules/create-azure-storage-account/?azure-portal=true</w:t>
      </w:r>
    </w:p>
    <w:p w14:paraId="03A99E7F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7 https://docs.microsoft.com/azure/virtual-machines/windows/managed-disks-overview?azure-portal=true</w:t>
      </w:r>
    </w:p>
    <w:p w14:paraId="1D32316D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</w:p>
    <w:p w14:paraId="299EDA6C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b/>
          <w:bCs/>
          <w:color w:val="C00000"/>
          <w:sz w:val="16"/>
          <w:szCs w:val="16"/>
        </w:rPr>
      </w:pPr>
      <w:r w:rsidRPr="00906241">
        <w:rPr>
          <w:rFonts w:asciiTheme="majorHAnsi" w:hAnsiTheme="majorHAnsi" w:cstheme="majorHAnsi"/>
          <w:b/>
          <w:bCs/>
          <w:color w:val="C00000"/>
          <w:sz w:val="16"/>
          <w:szCs w:val="16"/>
        </w:rPr>
        <w:t>MODULE 03</w:t>
      </w:r>
    </w:p>
    <w:p w14:paraId="4E2E2113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 https://azure.microsoft.com/services/iot-hub/?azure-portal=true</w:t>
      </w:r>
    </w:p>
    <w:p w14:paraId="5AB7A673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 https://azure.microsoft.com/services/iot-central/?azure-portal=true</w:t>
      </w:r>
    </w:p>
    <w:p w14:paraId="52796DBB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 https://azure.microsoft.com/services/azure-sphere/?azure-portal=true</w:t>
      </w:r>
    </w:p>
    <w:p w14:paraId="1773849D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 https://azure.microsoft.com/services/machine-learning/?azure-portal=true</w:t>
      </w:r>
    </w:p>
    <w:p w14:paraId="45B3412B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5 https://azure.microsoft.com/services/cognitive-services/?azure-portal=true</w:t>
      </w:r>
    </w:p>
    <w:p w14:paraId="08D7E910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6 https://azure.microsoft.com/services/bot-service/?azure-portal=true</w:t>
      </w:r>
    </w:p>
    <w:p w14:paraId="5E14C781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lastRenderedPageBreak/>
        <w:t>7 https://dev.botframework.com/?azure-portal=true</w:t>
      </w:r>
    </w:p>
    <w:p w14:paraId="5E367EA5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8 https://azure.microsoft.com/services/functions/?azure-portal=true</w:t>
      </w:r>
    </w:p>
    <w:p w14:paraId="6BA57786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9 https://azure.microsoft.com/services/logic-apps/?azure-portal=true</w:t>
      </w:r>
    </w:p>
    <w:p w14:paraId="45E74BFC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0 https://docs.microsoft.com/learn/browse/?terms=DevOps&amp;azure-portal=true</w:t>
      </w:r>
    </w:p>
    <w:p w14:paraId="555AE993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1 https://azure.microsoft.com/services/advisor/?azure-portal=true</w:t>
      </w:r>
    </w:p>
    <w:p w14:paraId="1BBF7CE1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2 https://azure.microsoft.com/services/monitor/?azure-portal=true</w:t>
      </w:r>
    </w:p>
    <w:p w14:paraId="1C267A5D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3 https://azure.microsoft.com/features/service-health/?azure-portal=true</w:t>
      </w:r>
    </w:p>
    <w:p w14:paraId="0B310539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4 https://azure.microsoft.com/services/azure-sphere/get-started/</w:t>
      </w:r>
    </w:p>
    <w:p w14:paraId="72A22176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5 https://docs.microsoft.com/azure/cognitive-services/what-are-cognitive-services?azure-portal=true</w:t>
      </w:r>
    </w:p>
    <w:p w14:paraId="50EAB031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6 https://azure.microsoft.com/services/cognitive-services/personalizer/?azure-portal=true</w:t>
      </w:r>
    </w:p>
    <w:p w14:paraId="5676193F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7 https://www.luis.ai/?azure-portal=true</w:t>
      </w:r>
    </w:p>
    <w:p w14:paraId="0BB370BD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8 https://www.qnamaker.ai/?azure-portal=true</w:t>
      </w:r>
    </w:p>
    <w:p w14:paraId="7DF8B6E2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</w:p>
    <w:p w14:paraId="498CED18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b/>
          <w:bCs/>
          <w:color w:val="C00000"/>
          <w:sz w:val="16"/>
          <w:szCs w:val="16"/>
        </w:rPr>
      </w:pPr>
      <w:r w:rsidRPr="00906241">
        <w:rPr>
          <w:rFonts w:asciiTheme="majorHAnsi" w:hAnsiTheme="majorHAnsi" w:cstheme="majorHAnsi"/>
          <w:b/>
          <w:bCs/>
          <w:color w:val="C00000"/>
          <w:sz w:val="16"/>
          <w:szCs w:val="16"/>
        </w:rPr>
        <w:t>MODULE 04</w:t>
      </w:r>
    </w:p>
    <w:p w14:paraId="3E708843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 https://www.tailwindtraders.com/?azure-portal=true</w:t>
      </w:r>
    </w:p>
    <w:p w14:paraId="7E28444F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 https://azure.microsoft.com/services/security-center?azure-portal=true</w:t>
      </w:r>
    </w:p>
    <w:p w14:paraId="69D17FF6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 https://docs.microsoft.com/azure/security-center/secure-score-security-controls/?azure-portal=true</w:t>
      </w:r>
    </w:p>
    <w:p w14:paraId="2526E48C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 https://azure.microsoft.com/services/azure-sentinel/?azure-portal=true</w:t>
      </w:r>
    </w:p>
    <w:p w14:paraId="601AA314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5 https://docs.microsoft.com/azure/azure-monitor/platform/workbooks-overview/?azure-portal=true</w:t>
      </w:r>
    </w:p>
    <w:p w14:paraId="78EF1665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6 https://azure.microsoft.com/services/key-vault?azure-portal=true</w:t>
      </w:r>
    </w:p>
    <w:p w14:paraId="073B229F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7 https://azure.microsoft.com/services/virtual-machines/dedicated-host/?azure-portal=true</w:t>
      </w:r>
    </w:p>
    <w:p w14:paraId="02ABE00B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8 https://aka.ms/ADHPricing/?azure-portal=true</w:t>
      </w:r>
    </w:p>
    <w:p w14:paraId="16BEB4E7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9 https://www.tailwindtraders.com/?azure-portal=true</w:t>
      </w:r>
    </w:p>
    <w:p w14:paraId="2D2ED086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0 https://docs.microsoft.com/azure/virtual-network/security-overview#network-security-groups?azure-portal=true</w:t>
      </w:r>
    </w:p>
    <w:p w14:paraId="78025D8C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1 https://azure.microsoft.com/services/azure-firewall?azure-portal=true</w:t>
      </w:r>
    </w:p>
    <w:p w14:paraId="0DCBBEE5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2 https://azure.microsoft.com/services/application-gateway?azure-portal=true</w:t>
      </w:r>
    </w:p>
    <w:p w14:paraId="5C67148E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3 https://azure.microsoft.com/services/frontdoor/?azure-portal=true</w:t>
      </w:r>
    </w:p>
    <w:p w14:paraId="798C82B8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4 https://azure.microsoft.com/services/cdn/?azure-portal=true</w:t>
      </w:r>
    </w:p>
    <w:p w14:paraId="1E7FC5B5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5 https://azure.microsoft.com/services/ddos-protection?azure-portal=true</w:t>
      </w:r>
    </w:p>
    <w:p w14:paraId="26D063C8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6 https://azure.microsoft.com/services/ddos-protection/?azure-portal=true</w:t>
      </w:r>
    </w:p>
    <w:p w14:paraId="2390BDE2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7 https://docs.microsoft.com/learn/modules/resolve-threats-with-azure-security-center/?azure-portal=true</w:t>
      </w:r>
    </w:p>
    <w:p w14:paraId="02D152DC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8 https://docs.microsoft.com/azure/security-center/security-center-planning-and-operations-guide?azure-portal=true</w:t>
      </w:r>
    </w:p>
    <w:p w14:paraId="33646789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9 https://docs.microsoft.com/learn/modules/design-monitoring-strategy-on-azure/?azure-portal=true</w:t>
      </w:r>
    </w:p>
    <w:p w14:paraId="2DE4D3A8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0 https://docs.microsoft.com/azure/sentinel/connect-data-sources?azure-portal=true</w:t>
      </w:r>
    </w:p>
    <w:p w14:paraId="3E989931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1 https://docs.microsoft.com/learn/modules/manage-secrets-with-azure-key-vault/?azure-portal=true</w:t>
      </w:r>
    </w:p>
    <w:p w14:paraId="7F39B960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2 https://docs.microsoft.com/learn/modules/configure-and-manage-azure-key-vault?azure-portal=true</w:t>
      </w:r>
    </w:p>
    <w:p w14:paraId="64898A24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</w:p>
    <w:p w14:paraId="0B856112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b/>
          <w:bCs/>
          <w:color w:val="C00000"/>
          <w:sz w:val="16"/>
          <w:szCs w:val="16"/>
        </w:rPr>
      </w:pPr>
      <w:r w:rsidRPr="00906241">
        <w:rPr>
          <w:rFonts w:asciiTheme="majorHAnsi" w:hAnsiTheme="majorHAnsi" w:cstheme="majorHAnsi"/>
          <w:b/>
          <w:bCs/>
          <w:color w:val="C00000"/>
          <w:sz w:val="16"/>
          <w:szCs w:val="16"/>
        </w:rPr>
        <w:t>MODULE 05</w:t>
      </w:r>
    </w:p>
    <w:p w14:paraId="16E9A8CA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 https://www.tailwindtraders.com/?azure-portal=true</w:t>
      </w:r>
    </w:p>
    <w:p w14:paraId="1CFCF82B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 https://docs.microsoft.com/azure/active-directory/authentication/concept-mfa-licensing#available-versions-of-azure-multi-factorauthentication?azure-portal=true</w:t>
      </w:r>
    </w:p>
    <w:p w14:paraId="2FC95899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 https://docs.microsoft.com/microsoft-365/compliance/offering-pci-dss?azure-portal=true</w:t>
      </w:r>
    </w:p>
    <w:p w14:paraId="5A58AA4A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 https://www.tailwindtraders.com/?azure-portal=true</w:t>
      </w:r>
    </w:p>
    <w:p w14:paraId="1689C861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lastRenderedPageBreak/>
        <w:t>5 https://docs.microsoft.com/azure/role-based-access-control/overview?azure-portal=true</w:t>
      </w:r>
    </w:p>
    <w:p w14:paraId="3ED8EF81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6 https://docs.microsoft.com/azure/role-based-access-control/built-in-roles?azure-portal=true#owner</w:t>
      </w:r>
    </w:p>
    <w:p w14:paraId="2368FF88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7 https://docs.microsoft.com/azure/role-based-access-control/built-in-roles?azure-portal=true#reader</w:t>
      </w:r>
    </w:p>
    <w:p w14:paraId="0E1FCBD1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8 https://docs.microsoft.com/azure/role-based-access-control/built-in-roles?azure-portal=true#contributor</w:t>
      </w:r>
    </w:p>
    <w:p w14:paraId="74DAC85F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9 https://docs.microsoft.com/azure/azure-resource-manager/management/lock-resources?azure-portal=true</w:t>
      </w:r>
    </w:p>
    <w:p w14:paraId="0845CE3D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0 https://azure.microsoft.com/services/azure-policy?azure-portal=true</w:t>
      </w:r>
    </w:p>
    <w:p w14:paraId="7905B906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1 https://azure.microsoft.com/services/blueprints?azure-portal=true</w:t>
      </w:r>
    </w:p>
    <w:p w14:paraId="6B98043A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2 https://www.iso.org/isoiec-27001-information-security.html?azure-portal=true</w:t>
      </w:r>
    </w:p>
    <w:p w14:paraId="41E71863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3 https://docs.microsoft.com/azure/cloud-adoption-framework/?azure-portal=true</w:t>
      </w:r>
    </w:p>
    <w:p w14:paraId="599F566B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4 https://azure.microsoft.com/overview/cloud-economics?azure-portal=true</w:t>
      </w:r>
    </w:p>
    <w:p w14:paraId="50C33983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5 https://www.tailwindtraders.com/?azure-portal=true</w:t>
      </w:r>
    </w:p>
    <w:p w14:paraId="6C822CFB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6 https://privacy.microsoft.com/privacystatement?azure-portal=true</w:t>
      </w:r>
    </w:p>
    <w:p w14:paraId="59048395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7 https://www.microsoft.com/licensing/terms/product/ForallOnlineServices?azure-portal=true</w:t>
      </w:r>
    </w:p>
    <w:p w14:paraId="1D38C246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8 https://www.microsoftvolumelicensing.com/DocumentSearch.aspx?azure-portal=true</w:t>
      </w:r>
    </w:p>
    <w:p w14:paraId="2581B46C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9 https://www.microsoft.com/trust-center?rtc=1?azure-portal=true</w:t>
      </w:r>
    </w:p>
    <w:p w14:paraId="7BF36786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0 https://www.microsoft.com/trust-center?rtc=1?azure-portal=true</w:t>
      </w:r>
    </w:p>
    <w:p w14:paraId="43D78D25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1 https://docs.microsoft.com/microsoft-365/compliance/offering-home?azure-portal=true</w:t>
      </w:r>
    </w:p>
    <w:p w14:paraId="3F4E9BE2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2 https://www.tailwindtraders.com/?azure-portal=true</w:t>
      </w:r>
    </w:p>
    <w:p w14:paraId="45BF05F7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3 https://docs.microsoft.com/azure/compliance/?azure-portal=true</w:t>
      </w:r>
    </w:p>
    <w:p w14:paraId="4C54BEE7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4 https://docs.microsoft.com/azure/compliance/?azure-portal=true</w:t>
      </w:r>
    </w:p>
    <w:p w14:paraId="6A2C8C84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5 https://docs.microsoft.com/azure/compliance/?azure-portal=true</w:t>
      </w:r>
    </w:p>
    <w:p w14:paraId="4A1793AC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6 https://servicetrust.microsoft.com/ViewPage/MSComplianceGuideV3?docTab=7027ead0-3d6b-11e9-b9e1-290b1eb4cdeb_PCI_DSS?azureportal=true</w:t>
      </w:r>
    </w:p>
    <w:p w14:paraId="058900A9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7 https://docs.microsoft.com/azure/governance/blueprints/samples/pci-dss-3.2.1/?azure-portal=true</w:t>
      </w:r>
    </w:p>
    <w:p w14:paraId="73EAF855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8 https://azure.microsoft.com/global-infrastructure/government?azure-portal=true</w:t>
      </w:r>
    </w:p>
    <w:p w14:paraId="1845C3C7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9 https://azure.microsoft.com/global-infrastructure/geographies/#geographies?azure-portal=true</w:t>
      </w:r>
    </w:p>
    <w:p w14:paraId="4774562D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0 https://docs.microsoft.com/azure/china?azure-portal=true</w:t>
      </w:r>
    </w:p>
    <w:p w14:paraId="551ACE9E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1 https://www.trustcenter.cn/compliance/default.html?azure-portal=true</w:t>
      </w:r>
    </w:p>
    <w:p w14:paraId="00756E2D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2 https://docs.microsoft.com/azure/active-directory/fundamentals/active-directory-compare-azure-ad-to-ad/?azure-portal=true</w:t>
      </w:r>
    </w:p>
    <w:p w14:paraId="3410619B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3 https://azure.microsoft.com/services/active-directory/?azure-portal=true</w:t>
      </w:r>
    </w:p>
    <w:p w14:paraId="737D460E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4 https://docs.microsoft.com/azure/active-directory/manage-apps/what-is-single-sign-on/?azure-portal=true</w:t>
      </w:r>
    </w:p>
    <w:p w14:paraId="27F58F1F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5 https://docs.microsoft.com/azure/active-directory/hybrid/how-to-connect-sso?azure-portal=true</w:t>
      </w:r>
    </w:p>
    <w:p w14:paraId="12805615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6 https://docs.microsoft.com/azure/active-directory/hybrid/whatis-azure-ad-connect/?azure-portal=true</w:t>
      </w:r>
    </w:p>
    <w:p w14:paraId="6073117C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7 https://docs.microsoft.com/azure/active-directory/authentication/concept-mfa-howitworks?azure-portal=true</w:t>
      </w:r>
    </w:p>
    <w:p w14:paraId="3972A22E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8 https://docs.microsoft.com/azure/active-directory/conditional-access/?azure-portal=true</w:t>
      </w:r>
    </w:p>
    <w:p w14:paraId="7DC49A45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9 https://docs.microsoft.com/learn/modules/control-and-organize-with-azure-resource-manager/?azure-portal=true</w:t>
      </w:r>
    </w:p>
    <w:p w14:paraId="7A5F47EB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0 https://docs.microsoft.com/learn/modules/microsoft-cloud-adoption-framework-for-azure/?azure-portal=true</w:t>
      </w:r>
    </w:p>
    <w:p w14:paraId="3456F024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1 https://docs.microsoft.com/azure/azure-subscription-service-limits?azure-portal=true</w:t>
      </w:r>
    </w:p>
    <w:p w14:paraId="064772F8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2 https://docs.microsoft.com/azure/role-based-access-control/built-in-roles/?azure-portal=true</w:t>
      </w:r>
    </w:p>
    <w:p w14:paraId="7E12380E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3 https://docs.microsoft.com/azure/azure-resource-manager/management/tag-policies/?azure-portal=true</w:t>
      </w:r>
    </w:p>
    <w:p w14:paraId="1BFD787C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4 https://docs.microsoft.com/azure/cloud-adoption-framework/decision-guides/resource-tagging?azure-portal=true</w:t>
      </w:r>
    </w:p>
    <w:p w14:paraId="6603E936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5 https://docs.microsoft.com/azure/governance/policy/samples?azure-portal=true</w:t>
      </w:r>
    </w:p>
    <w:p w14:paraId="3F16B75A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6 https://docs.microsoft.com/azure/governance/policy/tutorials/create-custom-policy-definition/?azure-portal=true</w:t>
      </w:r>
    </w:p>
    <w:p w14:paraId="6584BF66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lastRenderedPageBreak/>
        <w:t>47 https://privacy.microsoft.com/privacystatement?azure-portal=true</w:t>
      </w:r>
    </w:p>
    <w:p w14:paraId="30AFA5BD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8 https://www.microsoft.com/trustcenter?azure-portal=true</w:t>
      </w:r>
    </w:p>
    <w:p w14:paraId="5D761CE6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9 https://docs.microsoft.com/azure/compliance/?azure-portal=true</w:t>
      </w:r>
    </w:p>
    <w:p w14:paraId="173F8A36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50 https://docs.microsoft.com/azure/azure-government/compare-azure-government-global-azure?azure-portal=true</w:t>
      </w:r>
    </w:p>
    <w:p w14:paraId="7BA5E73F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</w:p>
    <w:p w14:paraId="26A54D7B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b/>
          <w:bCs/>
          <w:color w:val="C00000"/>
          <w:sz w:val="16"/>
          <w:szCs w:val="16"/>
        </w:rPr>
      </w:pPr>
      <w:r w:rsidRPr="00906241">
        <w:rPr>
          <w:rFonts w:asciiTheme="majorHAnsi" w:hAnsiTheme="majorHAnsi" w:cstheme="majorHAnsi"/>
          <w:b/>
          <w:bCs/>
          <w:color w:val="C00000"/>
          <w:sz w:val="16"/>
          <w:szCs w:val="16"/>
        </w:rPr>
        <w:t>MODULE 06</w:t>
      </w:r>
    </w:p>
    <w:p w14:paraId="2E9A293F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 https://www.tailwindtraders.com/?azure-portal=true</w:t>
      </w:r>
    </w:p>
    <w:p w14:paraId="6B2D2D40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 https://azure.microsoft.com/pricing/details/bandwidth?azure-portal=true</w:t>
      </w:r>
    </w:p>
    <w:p w14:paraId="3F2DE883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 https://azure.microsoft.com/pricing/tco/calculator?azure-portal=true</w:t>
      </w:r>
    </w:p>
    <w:p w14:paraId="5F3DB198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4 https://www.microsoft.com/licensing/licensing-programs/software-assurance-default?azure-portal=true</w:t>
      </w:r>
    </w:p>
    <w:p w14:paraId="5CD30369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5 https://www.microsoft.com/licensing/licensing-programs/software-assurance-default?azure-portal=true</w:t>
      </w:r>
    </w:p>
    <w:p w14:paraId="2636C244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6 https://www.tailwindtraders.com/?azure-portal=true</w:t>
      </w:r>
    </w:p>
    <w:p w14:paraId="1DC76C7E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7 https://azure.microsoft.com/support/legal/sla/?azure-portal=true</w:t>
      </w:r>
    </w:p>
    <w:p w14:paraId="0699E3AF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8 https://azure.microsoft.com/support/legal/sla/?azure-portal=true</w:t>
      </w:r>
    </w:p>
    <w:p w14:paraId="58C0761B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9 https://azure.microsoft.com/support/legal/sla/advisor/?azure-portal=true</w:t>
      </w:r>
    </w:p>
    <w:p w14:paraId="6A7FD93A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0 https://status.azure.com/status?azure-portal=true</w:t>
      </w:r>
    </w:p>
    <w:p w14:paraId="45BD63BB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1 https://azure.microsoft.com/support/legal/sla/?azure-portal=true</w:t>
      </w:r>
    </w:p>
    <w:p w14:paraId="0DA7D8B9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2 https://azure.microsoft.com/support/legal/sla/virtual-machines?azure-portal=true</w:t>
      </w:r>
    </w:p>
    <w:p w14:paraId="7B31F83C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3 https://portal.azure.com?azure-portal=true</w:t>
      </w:r>
    </w:p>
    <w:p w14:paraId="470D1D7E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4 https://preview.portal.azure.com?azure-portal=true</w:t>
      </w:r>
    </w:p>
    <w:p w14:paraId="5D3142D0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5 https://feedback.azure.com/forums/223579-azure-portal?azure-portal=true</w:t>
      </w:r>
    </w:p>
    <w:p w14:paraId="45DD0FD0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6 https://azure.microsoft.com/updates?azure-portal=true</w:t>
      </w:r>
    </w:p>
    <w:p w14:paraId="4CB467C4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7 https://azure.microsoft.com/pricing/tco?azure-portal=true</w:t>
      </w:r>
    </w:p>
    <w:p w14:paraId="3FFDB5CD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8 https://docs.microsoft.com/azure/</w:t>
      </w:r>
    </w:p>
    <w:p w14:paraId="03344D06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19 https://azure.microsoft.com/pricing/calculator/?azure-portal=true</w:t>
      </w:r>
    </w:p>
    <w:p w14:paraId="087B809A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0 https://docs.microsoft.com/learn/paths/control-spending-manage-bills/?azure-portal=true</w:t>
      </w:r>
    </w:p>
    <w:p w14:paraId="050147E0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1 https://azure.microsoft.com/free/free-account-faq/?azure-portal=true</w:t>
      </w:r>
    </w:p>
    <w:p w14:paraId="1D2F2220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2 https://azure.microsoft.com/pricing/purchase-options?azure-portal=true</w:t>
      </w:r>
    </w:p>
    <w:p w14:paraId="343CF454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3 https://docs.microsoft.com/azure/billing/billing-understand-your-invoice?azure-portal=true</w:t>
      </w:r>
    </w:p>
    <w:p w14:paraId="21761123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4 https://azure.microsoft.com/pricing/details/bandwidth?azure-portal=true</w:t>
      </w:r>
    </w:p>
    <w:p w14:paraId="497C1E4B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5 https://azure.microsoft.com/services/cost-management?azure-portal=true</w:t>
      </w:r>
    </w:p>
    <w:p w14:paraId="39A2EE06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6 https://azure.microsoft.com/pricing/dev-test/?azure-portal=true</w:t>
      </w:r>
    </w:p>
    <w:p w14:paraId="3A9240A9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7 https://docs.microsoft.com/azure/billing/billing-save-compute-costs-reservations?azure-portal=true</w:t>
      </w:r>
    </w:p>
    <w:p w14:paraId="17C75D20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8 https://docs.microsoft.com/azure/cost-management-billing/manage/getting-started?azure-portal=true</w:t>
      </w:r>
    </w:p>
    <w:p w14:paraId="564C6446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29 https://docs.microsoft.com/azure/billing/billing-spending-limit?azure-portal=true</w:t>
      </w:r>
    </w:p>
    <w:p w14:paraId="4BAFAE7E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0 https://docs.microsoft.com/azure/automation/automation-solution-vm-management?azure-portal=true</w:t>
      </w:r>
    </w:p>
    <w:p w14:paraId="2DC5E22E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1 https://azure.microsoft.com/pricing/hybrid-benefit/?azure-portal=true</w:t>
      </w:r>
    </w:p>
    <w:p w14:paraId="1B82C05A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2 https://azure.microsoft.com/support/legal/sla/?azure-portal=true</w:t>
      </w:r>
    </w:p>
    <w:p w14:paraId="0219F4AC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3 https://azure.microsoft.com/support/legal/preview-supplemental-terms?azure-portal=true</w:t>
      </w:r>
    </w:p>
    <w:p w14:paraId="38CC11E6" w14:textId="77777777" w:rsidR="00185A74" w:rsidRPr="00906241" w:rsidRDefault="00185A74" w:rsidP="00906241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  <w:r w:rsidRPr="00906241">
        <w:rPr>
          <w:rFonts w:asciiTheme="majorHAnsi" w:hAnsiTheme="majorHAnsi" w:cstheme="majorHAnsi"/>
          <w:color w:val="4472C4" w:themeColor="accent1"/>
          <w:sz w:val="16"/>
          <w:szCs w:val="16"/>
        </w:rPr>
        <w:t>34 https://azure.microsoft.com/blog/topics/announcements?azure-portal=true</w:t>
      </w:r>
    </w:p>
    <w:p w14:paraId="07D76CDE" w14:textId="77777777" w:rsidR="00185A74" w:rsidRPr="00185A74" w:rsidRDefault="00185A74" w:rsidP="00906241">
      <w:pPr>
        <w:spacing w:after="0"/>
        <w:rPr>
          <w:color w:val="4472C4" w:themeColor="accent1"/>
          <w:sz w:val="18"/>
          <w:szCs w:val="18"/>
        </w:rPr>
      </w:pPr>
    </w:p>
    <w:p w14:paraId="6E782FA0" w14:textId="77777777" w:rsidR="00185A74" w:rsidRPr="00185A74" w:rsidRDefault="00185A74" w:rsidP="00906241">
      <w:pPr>
        <w:spacing w:after="0"/>
        <w:rPr>
          <w:color w:val="4472C4" w:themeColor="accent1"/>
          <w:sz w:val="18"/>
          <w:szCs w:val="18"/>
        </w:rPr>
      </w:pPr>
    </w:p>
    <w:p w14:paraId="13C8090F" w14:textId="77777777" w:rsidR="00185A74" w:rsidRPr="00185A74" w:rsidRDefault="00185A74" w:rsidP="00906241">
      <w:pPr>
        <w:spacing w:after="0"/>
        <w:rPr>
          <w:color w:val="4472C4" w:themeColor="accent1"/>
          <w:sz w:val="18"/>
          <w:szCs w:val="18"/>
        </w:rPr>
      </w:pPr>
    </w:p>
    <w:p w14:paraId="35F24FEE" w14:textId="3D1F9090" w:rsidR="002D5D43" w:rsidRPr="00ED5651" w:rsidRDefault="00ED5651" w:rsidP="002D5D43">
      <w:pPr>
        <w:spacing w:after="0"/>
        <w:rPr>
          <w:rFonts w:asciiTheme="majorHAnsi" w:hAnsiTheme="majorHAnsi" w:cstheme="majorHAnsi"/>
          <w:b/>
          <w:bCs/>
          <w:color w:val="00B050"/>
          <w:sz w:val="20"/>
          <w:szCs w:val="20"/>
        </w:rPr>
      </w:pPr>
      <w:r w:rsidRPr="00ED5651">
        <w:rPr>
          <w:rFonts w:asciiTheme="majorHAnsi" w:hAnsiTheme="majorHAnsi" w:cstheme="majorHAnsi"/>
          <w:b/>
          <w:bCs/>
          <w:color w:val="00B050"/>
          <w:sz w:val="20"/>
          <w:szCs w:val="20"/>
        </w:rPr>
        <w:t xml:space="preserve">PART TWO || </w:t>
      </w:r>
      <w:r w:rsidR="002D5D43" w:rsidRPr="00ED5651">
        <w:rPr>
          <w:rFonts w:asciiTheme="majorHAnsi" w:hAnsiTheme="majorHAnsi" w:cstheme="majorHAnsi"/>
          <w:b/>
          <w:bCs/>
          <w:color w:val="00B050"/>
          <w:sz w:val="20"/>
          <w:szCs w:val="20"/>
        </w:rPr>
        <w:t>WALKTHROUGH</w:t>
      </w:r>
    </w:p>
    <w:p w14:paraId="2BF13607" w14:textId="77777777" w:rsidR="002D5D43" w:rsidRPr="00ED5651" w:rsidRDefault="002D5D43" w:rsidP="008D39A3">
      <w:pPr>
        <w:spacing w:after="0"/>
        <w:rPr>
          <w:rFonts w:asciiTheme="majorHAnsi" w:hAnsiTheme="majorHAnsi" w:cstheme="majorHAnsi"/>
          <w:color w:val="4472C4" w:themeColor="accent1"/>
          <w:sz w:val="16"/>
          <w:szCs w:val="16"/>
        </w:rPr>
      </w:pPr>
    </w:p>
    <w:p w14:paraId="2ED9738A" w14:textId="77777777" w:rsidR="009300C1" w:rsidRPr="00923419" w:rsidRDefault="00456BEE" w:rsidP="009300C1">
      <w:pPr>
        <w:pStyle w:val="Prrafodelista"/>
        <w:numPr>
          <w:ilvl w:val="0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r w:rsidRPr="00923419">
        <w:rPr>
          <w:color w:val="A8D08D" w:themeColor="accent6" w:themeTint="99"/>
          <w:sz w:val="16"/>
          <w:szCs w:val="16"/>
        </w:rPr>
        <w:t xml:space="preserve">Walkthrough - Create an Azure Virtual Machine || </w:t>
      </w:r>
    </w:p>
    <w:p w14:paraId="1A96621C" w14:textId="7834477A" w:rsidR="00456BEE" w:rsidRPr="00923419" w:rsidRDefault="00923419" w:rsidP="009300C1">
      <w:pPr>
        <w:pStyle w:val="Prrafodelista"/>
        <w:numPr>
          <w:ilvl w:val="1"/>
          <w:numId w:val="2"/>
        </w:numPr>
        <w:spacing w:after="0"/>
        <w:rPr>
          <w:i/>
          <w:iCs/>
          <w:color w:val="A8D08D" w:themeColor="accent6" w:themeTint="99"/>
          <w:sz w:val="16"/>
          <w:szCs w:val="16"/>
        </w:rPr>
      </w:pPr>
      <w:hyperlink r:id="rId8" w:history="1">
        <w:r w:rsidRPr="00923419">
          <w:rPr>
            <w:rStyle w:val="Hipervnculo"/>
            <w:i/>
            <w:iCs/>
            <w:color w:val="A8D08D" w:themeColor="accent6" w:themeTint="99"/>
            <w:sz w:val="16"/>
            <w:szCs w:val="16"/>
          </w:rPr>
          <w:t>https://microsoftlearning.github.io/AZ-900T0x-MicrosoftAzureFundamentals/Instructions/Walkthroughs/01-Create%20a%20virtual%20machine.html</w:t>
        </w:r>
      </w:hyperlink>
      <w:r w:rsidRPr="00923419">
        <w:rPr>
          <w:i/>
          <w:iCs/>
          <w:color w:val="A8D08D" w:themeColor="accent6" w:themeTint="99"/>
          <w:sz w:val="16"/>
          <w:szCs w:val="16"/>
        </w:rPr>
        <w:t xml:space="preserve"> </w:t>
      </w:r>
    </w:p>
    <w:p w14:paraId="79A8C6B1" w14:textId="77777777" w:rsidR="009300C1" w:rsidRPr="00923419" w:rsidRDefault="00456BEE" w:rsidP="009300C1">
      <w:pPr>
        <w:pStyle w:val="Prrafodelista"/>
        <w:numPr>
          <w:ilvl w:val="0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r w:rsidRPr="00923419">
        <w:rPr>
          <w:color w:val="A8D08D" w:themeColor="accent6" w:themeTint="99"/>
          <w:sz w:val="16"/>
          <w:szCs w:val="16"/>
        </w:rPr>
        <w:t xml:space="preserve">Walkthrough - Create a Web App || </w:t>
      </w:r>
    </w:p>
    <w:p w14:paraId="163E996D" w14:textId="45BD3ECF" w:rsidR="00456BEE" w:rsidRPr="00923419" w:rsidRDefault="00923419" w:rsidP="009300C1">
      <w:pPr>
        <w:pStyle w:val="Prrafodelista"/>
        <w:numPr>
          <w:ilvl w:val="1"/>
          <w:numId w:val="2"/>
        </w:numPr>
        <w:spacing w:after="0"/>
        <w:rPr>
          <w:i/>
          <w:iCs/>
          <w:color w:val="A8D08D" w:themeColor="accent6" w:themeTint="99"/>
          <w:sz w:val="16"/>
          <w:szCs w:val="16"/>
        </w:rPr>
      </w:pPr>
      <w:hyperlink r:id="rId9" w:history="1">
        <w:r w:rsidRPr="00923419">
          <w:rPr>
            <w:rStyle w:val="Hipervnculo"/>
            <w:i/>
            <w:iCs/>
            <w:color w:val="A8D08D" w:themeColor="accent6" w:themeTint="99"/>
            <w:sz w:val="16"/>
            <w:szCs w:val="16"/>
          </w:rPr>
          <w:t>https://microsoftlearning.github.io/AZ-900T0x-MicrosoftAzureFundamentals/Instructions/Walkthroughs/02-Create%20a%20Web%20App.html</w:t>
        </w:r>
      </w:hyperlink>
      <w:r w:rsidRPr="00923419">
        <w:rPr>
          <w:i/>
          <w:iCs/>
          <w:color w:val="A8D08D" w:themeColor="accent6" w:themeTint="99"/>
          <w:sz w:val="16"/>
          <w:szCs w:val="16"/>
        </w:rPr>
        <w:t xml:space="preserve"> </w:t>
      </w:r>
    </w:p>
    <w:p w14:paraId="2EEC17CD" w14:textId="77777777" w:rsidR="009300C1" w:rsidRPr="00923419" w:rsidRDefault="00456BEE" w:rsidP="009300C1">
      <w:pPr>
        <w:pStyle w:val="Prrafodelista"/>
        <w:numPr>
          <w:ilvl w:val="0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r w:rsidRPr="00923419">
        <w:rPr>
          <w:color w:val="A8D08D" w:themeColor="accent6" w:themeTint="99"/>
          <w:sz w:val="16"/>
          <w:szCs w:val="16"/>
        </w:rPr>
        <w:t xml:space="preserve">Walkthrough - Deploy Azure container instances || </w:t>
      </w:r>
    </w:p>
    <w:p w14:paraId="7A90A87C" w14:textId="030DE24E" w:rsidR="00456BEE" w:rsidRPr="00923419" w:rsidRDefault="00923419" w:rsidP="009300C1">
      <w:pPr>
        <w:pStyle w:val="Prrafodelista"/>
        <w:numPr>
          <w:ilvl w:val="1"/>
          <w:numId w:val="2"/>
        </w:numPr>
        <w:spacing w:after="0"/>
        <w:rPr>
          <w:i/>
          <w:iCs/>
          <w:color w:val="A8D08D" w:themeColor="accent6" w:themeTint="99"/>
          <w:sz w:val="16"/>
          <w:szCs w:val="16"/>
        </w:rPr>
      </w:pPr>
      <w:hyperlink r:id="rId10" w:history="1">
        <w:r w:rsidRPr="00923419">
          <w:rPr>
            <w:rStyle w:val="Hipervnculo"/>
            <w:i/>
            <w:iCs/>
            <w:color w:val="A8D08D" w:themeColor="accent6" w:themeTint="99"/>
            <w:sz w:val="16"/>
            <w:szCs w:val="16"/>
          </w:rPr>
          <w:t>https://microsoftlearning.github.io/AZ-900T0x-MicrosoftAzureFundamentals/Instructions/Walkthroughs/03-Deploy%20Azure%20Container%20Instances.html</w:t>
        </w:r>
      </w:hyperlink>
      <w:r w:rsidRPr="00923419">
        <w:rPr>
          <w:i/>
          <w:iCs/>
          <w:color w:val="A8D08D" w:themeColor="accent6" w:themeTint="99"/>
          <w:sz w:val="16"/>
          <w:szCs w:val="16"/>
        </w:rPr>
        <w:t xml:space="preserve"> </w:t>
      </w:r>
    </w:p>
    <w:p w14:paraId="3FACBF54" w14:textId="77777777" w:rsidR="009300C1" w:rsidRPr="00923419" w:rsidRDefault="00456BEE" w:rsidP="009300C1">
      <w:pPr>
        <w:pStyle w:val="Prrafodelista"/>
        <w:numPr>
          <w:ilvl w:val="0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r w:rsidRPr="00923419">
        <w:rPr>
          <w:color w:val="A8D08D" w:themeColor="accent6" w:themeTint="99"/>
          <w:sz w:val="16"/>
          <w:szCs w:val="16"/>
        </w:rPr>
        <w:t xml:space="preserve">Walkthrough - Create blob storage || </w:t>
      </w:r>
    </w:p>
    <w:p w14:paraId="1A9C9E9A" w14:textId="260728C5" w:rsidR="00456BEE" w:rsidRPr="00923419" w:rsidRDefault="00923419" w:rsidP="009300C1">
      <w:pPr>
        <w:pStyle w:val="Prrafodelista"/>
        <w:numPr>
          <w:ilvl w:val="1"/>
          <w:numId w:val="2"/>
        </w:numPr>
        <w:spacing w:after="0"/>
        <w:rPr>
          <w:i/>
          <w:iCs/>
          <w:color w:val="A8D08D" w:themeColor="accent6" w:themeTint="99"/>
          <w:sz w:val="16"/>
          <w:szCs w:val="16"/>
        </w:rPr>
      </w:pPr>
      <w:hyperlink r:id="rId11" w:history="1">
        <w:r w:rsidRPr="00923419">
          <w:rPr>
            <w:rStyle w:val="Hipervnculo"/>
            <w:i/>
            <w:iCs/>
            <w:color w:val="A8D08D" w:themeColor="accent6" w:themeTint="99"/>
            <w:sz w:val="16"/>
            <w:szCs w:val="16"/>
          </w:rPr>
          <w:t>https://microsoftlearning.github.io/AZ-900T0x-MicrosoftAzureFundamentals/Instructions/Walkthroughs/05-Create%20Blob%20storage.html</w:t>
        </w:r>
      </w:hyperlink>
      <w:r w:rsidRPr="00923419">
        <w:rPr>
          <w:i/>
          <w:iCs/>
          <w:color w:val="A8D08D" w:themeColor="accent6" w:themeTint="99"/>
          <w:sz w:val="16"/>
          <w:szCs w:val="16"/>
        </w:rPr>
        <w:t xml:space="preserve"> </w:t>
      </w:r>
    </w:p>
    <w:p w14:paraId="42A5BB58" w14:textId="77777777" w:rsidR="009300C1" w:rsidRPr="00923419" w:rsidRDefault="00456BEE" w:rsidP="009300C1">
      <w:pPr>
        <w:pStyle w:val="Prrafodelista"/>
        <w:numPr>
          <w:ilvl w:val="0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r w:rsidRPr="00923419">
        <w:rPr>
          <w:color w:val="A8D08D" w:themeColor="accent6" w:themeTint="99"/>
          <w:sz w:val="16"/>
          <w:szCs w:val="16"/>
        </w:rPr>
        <w:t xml:space="preserve">Walkthrough - Create a SQL database || </w:t>
      </w:r>
    </w:p>
    <w:p w14:paraId="057D2FAC" w14:textId="5BF1BE0C" w:rsidR="00456BEE" w:rsidRPr="00923419" w:rsidRDefault="00923419" w:rsidP="009300C1">
      <w:pPr>
        <w:pStyle w:val="Prrafodelista"/>
        <w:numPr>
          <w:ilvl w:val="1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hyperlink r:id="rId12" w:history="1">
        <w:r w:rsidRPr="00923419">
          <w:rPr>
            <w:rStyle w:val="Hipervnculo"/>
            <w:i/>
            <w:iCs/>
            <w:color w:val="A8D08D" w:themeColor="accent6" w:themeTint="99"/>
            <w:sz w:val="16"/>
            <w:szCs w:val="16"/>
          </w:rPr>
          <w:t>https://microsoftlearning.github.io/AZ-900T0x-MicrosoftAzureFundamentals/Instructions/Walkthroughs/06-Create%20a%20SQL%20database.html</w:t>
        </w:r>
      </w:hyperlink>
      <w:r w:rsidRPr="00923419">
        <w:rPr>
          <w:i/>
          <w:iCs/>
          <w:color w:val="A8D08D" w:themeColor="accent6" w:themeTint="99"/>
          <w:sz w:val="16"/>
          <w:szCs w:val="16"/>
        </w:rPr>
        <w:t xml:space="preserve"> </w:t>
      </w:r>
    </w:p>
    <w:p w14:paraId="033A64FD" w14:textId="77777777" w:rsidR="009300C1" w:rsidRPr="00923419" w:rsidRDefault="00456BEE" w:rsidP="009300C1">
      <w:pPr>
        <w:pStyle w:val="Prrafodelista"/>
        <w:numPr>
          <w:ilvl w:val="0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r w:rsidRPr="00923419">
        <w:rPr>
          <w:color w:val="A8D08D" w:themeColor="accent6" w:themeTint="99"/>
          <w:sz w:val="16"/>
          <w:szCs w:val="16"/>
        </w:rPr>
        <w:t xml:space="preserve">Walkthrough - Implement Azure Functions || </w:t>
      </w:r>
    </w:p>
    <w:p w14:paraId="2E9A9607" w14:textId="7984828C" w:rsidR="00456BEE" w:rsidRPr="00923419" w:rsidRDefault="00923419" w:rsidP="009300C1">
      <w:pPr>
        <w:pStyle w:val="Prrafodelista"/>
        <w:numPr>
          <w:ilvl w:val="1"/>
          <w:numId w:val="2"/>
        </w:numPr>
        <w:spacing w:after="0"/>
        <w:rPr>
          <w:i/>
          <w:iCs/>
          <w:color w:val="A8D08D" w:themeColor="accent6" w:themeTint="99"/>
          <w:sz w:val="16"/>
          <w:szCs w:val="16"/>
        </w:rPr>
      </w:pPr>
      <w:hyperlink r:id="rId13" w:history="1">
        <w:r w:rsidRPr="00923419">
          <w:rPr>
            <w:rStyle w:val="Hipervnculo"/>
            <w:i/>
            <w:iCs/>
            <w:color w:val="A8D08D" w:themeColor="accent6" w:themeTint="99"/>
            <w:sz w:val="16"/>
            <w:szCs w:val="16"/>
          </w:rPr>
          <w:t>https://microsoftlearning.github.io/AZ-900T0x-MicrosoftAzureFundamentals/Instructions/Walkthroughs/08-Implement%20Azure%20Functions.html</w:t>
        </w:r>
      </w:hyperlink>
      <w:r w:rsidRPr="00923419">
        <w:rPr>
          <w:i/>
          <w:iCs/>
          <w:color w:val="A8D08D" w:themeColor="accent6" w:themeTint="99"/>
          <w:sz w:val="16"/>
          <w:szCs w:val="16"/>
        </w:rPr>
        <w:t xml:space="preserve"> </w:t>
      </w:r>
    </w:p>
    <w:p w14:paraId="428A1CD8" w14:textId="77777777" w:rsidR="009300C1" w:rsidRPr="00923419" w:rsidRDefault="00456BEE" w:rsidP="009300C1">
      <w:pPr>
        <w:pStyle w:val="Prrafodelista"/>
        <w:numPr>
          <w:ilvl w:val="0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r w:rsidRPr="00923419">
        <w:rPr>
          <w:color w:val="A8D08D" w:themeColor="accent6" w:themeTint="99"/>
          <w:sz w:val="16"/>
          <w:szCs w:val="16"/>
        </w:rPr>
        <w:t xml:space="preserve">Walkthrough – Create a VM with an ARM Template || </w:t>
      </w:r>
    </w:p>
    <w:p w14:paraId="7B7A5B63" w14:textId="02929E06" w:rsidR="00456BEE" w:rsidRPr="00923419" w:rsidRDefault="00923419" w:rsidP="009300C1">
      <w:pPr>
        <w:pStyle w:val="Prrafodelista"/>
        <w:numPr>
          <w:ilvl w:val="1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hyperlink r:id="rId14" w:history="1">
        <w:r w:rsidRPr="00923419">
          <w:rPr>
            <w:rStyle w:val="Hipervnculo"/>
            <w:i/>
            <w:iCs/>
            <w:color w:val="A8D08D" w:themeColor="accent6" w:themeTint="99"/>
            <w:sz w:val="16"/>
            <w:szCs w:val="16"/>
          </w:rPr>
          <w:t>https://microsoftlearning.github.io/AZ-900T0x-MicrosoftAzureFundamentals/Instructions/Walkthroughs/09-Create%20a%20VM%20with%20a%20Template.html</w:t>
        </w:r>
      </w:hyperlink>
      <w:r w:rsidRPr="00923419">
        <w:rPr>
          <w:i/>
          <w:iCs/>
          <w:color w:val="A8D08D" w:themeColor="accent6" w:themeTint="99"/>
          <w:sz w:val="16"/>
          <w:szCs w:val="16"/>
        </w:rPr>
        <w:t xml:space="preserve"> </w:t>
      </w:r>
    </w:p>
    <w:p w14:paraId="48EF4803" w14:textId="77777777" w:rsidR="009300C1" w:rsidRPr="00923419" w:rsidRDefault="00456BEE" w:rsidP="009300C1">
      <w:pPr>
        <w:pStyle w:val="Prrafodelista"/>
        <w:numPr>
          <w:ilvl w:val="0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r w:rsidRPr="00923419">
        <w:rPr>
          <w:color w:val="A8D08D" w:themeColor="accent6" w:themeTint="99"/>
          <w:sz w:val="16"/>
          <w:szCs w:val="16"/>
        </w:rPr>
        <w:t xml:space="preserve">Walkthrough - Create a VM with PowerShell || </w:t>
      </w:r>
    </w:p>
    <w:p w14:paraId="2010E4CB" w14:textId="07E84671" w:rsidR="00456BEE" w:rsidRPr="00923419" w:rsidRDefault="00923419" w:rsidP="009300C1">
      <w:pPr>
        <w:pStyle w:val="Prrafodelista"/>
        <w:numPr>
          <w:ilvl w:val="1"/>
          <w:numId w:val="2"/>
        </w:numPr>
        <w:spacing w:after="0"/>
        <w:rPr>
          <w:i/>
          <w:iCs/>
          <w:color w:val="A8D08D" w:themeColor="accent6" w:themeTint="99"/>
          <w:sz w:val="16"/>
          <w:szCs w:val="16"/>
        </w:rPr>
      </w:pPr>
      <w:hyperlink r:id="rId15" w:history="1">
        <w:r w:rsidRPr="00923419">
          <w:rPr>
            <w:rStyle w:val="Hipervnculo"/>
            <w:i/>
            <w:iCs/>
            <w:color w:val="A8D08D" w:themeColor="accent6" w:themeTint="99"/>
            <w:sz w:val="16"/>
            <w:szCs w:val="16"/>
          </w:rPr>
          <w:t>https://microsoftlearning.github.io/AZ-900T0x-MicrosoftAzureFundamentals/Instructions/Walkthroughs/10-Create%20a%20VM%20with%20PowerShell.html</w:t>
        </w:r>
      </w:hyperlink>
      <w:r w:rsidRPr="00923419">
        <w:rPr>
          <w:i/>
          <w:iCs/>
          <w:color w:val="A8D08D" w:themeColor="accent6" w:themeTint="99"/>
          <w:sz w:val="16"/>
          <w:szCs w:val="16"/>
        </w:rPr>
        <w:t xml:space="preserve"> </w:t>
      </w:r>
    </w:p>
    <w:p w14:paraId="0A5AB6E6" w14:textId="77777777" w:rsidR="009300C1" w:rsidRPr="00923419" w:rsidRDefault="00456BEE" w:rsidP="009300C1">
      <w:pPr>
        <w:pStyle w:val="Prrafodelista"/>
        <w:numPr>
          <w:ilvl w:val="0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r w:rsidRPr="00923419">
        <w:rPr>
          <w:color w:val="A8D08D" w:themeColor="accent6" w:themeTint="99"/>
          <w:sz w:val="16"/>
          <w:szCs w:val="16"/>
        </w:rPr>
        <w:t xml:space="preserve">Walkthrough - Create a VM with the CLI || </w:t>
      </w:r>
    </w:p>
    <w:p w14:paraId="43261517" w14:textId="437F277F" w:rsidR="00456BEE" w:rsidRPr="00923419" w:rsidRDefault="00923419" w:rsidP="009300C1">
      <w:pPr>
        <w:pStyle w:val="Prrafodelista"/>
        <w:numPr>
          <w:ilvl w:val="1"/>
          <w:numId w:val="2"/>
        </w:numPr>
        <w:spacing w:after="0"/>
        <w:rPr>
          <w:i/>
          <w:iCs/>
          <w:color w:val="A8D08D" w:themeColor="accent6" w:themeTint="99"/>
          <w:sz w:val="16"/>
          <w:szCs w:val="16"/>
        </w:rPr>
      </w:pPr>
      <w:hyperlink r:id="rId16" w:history="1">
        <w:r w:rsidRPr="00923419">
          <w:rPr>
            <w:rStyle w:val="Hipervnculo"/>
            <w:i/>
            <w:iCs/>
            <w:color w:val="A8D08D" w:themeColor="accent6" w:themeTint="99"/>
            <w:sz w:val="16"/>
            <w:szCs w:val="16"/>
          </w:rPr>
          <w:t>https://microsoftlearning.github.io/AZ-900T0x-MicrosoftAzureFundamentals/Instructions/Walkthroughs/11-Create%20a%20VM%20with%20the%20CLI.html</w:t>
        </w:r>
      </w:hyperlink>
      <w:r w:rsidRPr="00923419">
        <w:rPr>
          <w:i/>
          <w:iCs/>
          <w:color w:val="A8D08D" w:themeColor="accent6" w:themeTint="99"/>
          <w:sz w:val="16"/>
          <w:szCs w:val="16"/>
        </w:rPr>
        <w:t xml:space="preserve"> </w:t>
      </w:r>
    </w:p>
    <w:p w14:paraId="5E8E508F" w14:textId="77777777" w:rsidR="009300C1" w:rsidRPr="00923419" w:rsidRDefault="00456BEE" w:rsidP="009300C1">
      <w:pPr>
        <w:pStyle w:val="Prrafodelista"/>
        <w:numPr>
          <w:ilvl w:val="0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r w:rsidRPr="00923419">
        <w:rPr>
          <w:color w:val="A8D08D" w:themeColor="accent6" w:themeTint="99"/>
          <w:sz w:val="16"/>
          <w:szCs w:val="16"/>
        </w:rPr>
        <w:t xml:space="preserve">Walkthrough - Implement Azure Key Vault || </w:t>
      </w:r>
    </w:p>
    <w:p w14:paraId="2703E8ED" w14:textId="5CCFE54E" w:rsidR="00456BEE" w:rsidRPr="00923419" w:rsidRDefault="00923419" w:rsidP="009300C1">
      <w:pPr>
        <w:pStyle w:val="Prrafodelista"/>
        <w:numPr>
          <w:ilvl w:val="1"/>
          <w:numId w:val="2"/>
        </w:numPr>
        <w:spacing w:after="0"/>
        <w:rPr>
          <w:i/>
          <w:iCs/>
          <w:color w:val="A8D08D" w:themeColor="accent6" w:themeTint="99"/>
          <w:sz w:val="16"/>
          <w:szCs w:val="16"/>
        </w:rPr>
      </w:pPr>
      <w:hyperlink r:id="rId17" w:history="1">
        <w:r w:rsidRPr="00923419">
          <w:rPr>
            <w:rStyle w:val="Hipervnculo"/>
            <w:i/>
            <w:iCs/>
            <w:color w:val="A8D08D" w:themeColor="accent6" w:themeTint="99"/>
            <w:sz w:val="16"/>
            <w:szCs w:val="16"/>
          </w:rPr>
          <w:t>https://microsoftlearning.github.io/AZ-900T0x-MicrosoftAzureFundamentals/Instructions/Walkthroughs/12-Implement%20Azure%20Key%20Vault.html</w:t>
        </w:r>
      </w:hyperlink>
      <w:r w:rsidRPr="00923419">
        <w:rPr>
          <w:i/>
          <w:iCs/>
          <w:color w:val="A8D08D" w:themeColor="accent6" w:themeTint="99"/>
          <w:sz w:val="16"/>
          <w:szCs w:val="16"/>
        </w:rPr>
        <w:t xml:space="preserve"> </w:t>
      </w:r>
    </w:p>
    <w:p w14:paraId="107EFDCF" w14:textId="77777777" w:rsidR="009300C1" w:rsidRPr="00923419" w:rsidRDefault="00456BEE" w:rsidP="009300C1">
      <w:pPr>
        <w:pStyle w:val="Prrafodelista"/>
        <w:numPr>
          <w:ilvl w:val="0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r w:rsidRPr="00923419">
        <w:rPr>
          <w:color w:val="A8D08D" w:themeColor="accent6" w:themeTint="99"/>
          <w:sz w:val="16"/>
          <w:szCs w:val="16"/>
        </w:rPr>
        <w:t xml:space="preserve">Walkthrough - Secure network traffic || </w:t>
      </w:r>
    </w:p>
    <w:p w14:paraId="5C0B9035" w14:textId="302948C2" w:rsidR="00456BEE" w:rsidRPr="00923419" w:rsidRDefault="00923419" w:rsidP="009300C1">
      <w:pPr>
        <w:pStyle w:val="Prrafodelista"/>
        <w:numPr>
          <w:ilvl w:val="1"/>
          <w:numId w:val="2"/>
        </w:numPr>
        <w:spacing w:after="0"/>
        <w:rPr>
          <w:i/>
          <w:iCs/>
          <w:color w:val="A8D08D" w:themeColor="accent6" w:themeTint="99"/>
          <w:sz w:val="16"/>
          <w:szCs w:val="16"/>
        </w:rPr>
      </w:pPr>
      <w:hyperlink r:id="rId18" w:history="1">
        <w:r w:rsidRPr="00923419">
          <w:rPr>
            <w:rStyle w:val="Hipervnculo"/>
            <w:i/>
            <w:iCs/>
            <w:color w:val="A8D08D" w:themeColor="accent6" w:themeTint="99"/>
            <w:sz w:val="16"/>
            <w:szCs w:val="16"/>
          </w:rPr>
          <w:t>https://microsoftlearning.github.io/AZ-900T0x-MicrosoftAzureFundamentals/Instructions/Walkthroughs/13-Secure%20network%20traffic.html</w:t>
        </w:r>
      </w:hyperlink>
      <w:r w:rsidRPr="00923419">
        <w:rPr>
          <w:i/>
          <w:iCs/>
          <w:color w:val="A8D08D" w:themeColor="accent6" w:themeTint="99"/>
          <w:sz w:val="16"/>
          <w:szCs w:val="16"/>
        </w:rPr>
        <w:t xml:space="preserve"> </w:t>
      </w:r>
    </w:p>
    <w:p w14:paraId="723A5476" w14:textId="77777777" w:rsidR="009300C1" w:rsidRPr="00923419" w:rsidRDefault="00456BEE" w:rsidP="009300C1">
      <w:pPr>
        <w:pStyle w:val="Prrafodelista"/>
        <w:numPr>
          <w:ilvl w:val="0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r w:rsidRPr="00923419">
        <w:rPr>
          <w:color w:val="A8D08D" w:themeColor="accent6" w:themeTint="99"/>
          <w:sz w:val="16"/>
          <w:szCs w:val="16"/>
        </w:rPr>
        <w:t xml:space="preserve">Walkthrough - Manage access with RBAC || </w:t>
      </w:r>
    </w:p>
    <w:p w14:paraId="42A81F5D" w14:textId="328E8F8B" w:rsidR="00456BEE" w:rsidRPr="00923419" w:rsidRDefault="00923419" w:rsidP="009300C1">
      <w:pPr>
        <w:pStyle w:val="Prrafodelista"/>
        <w:numPr>
          <w:ilvl w:val="1"/>
          <w:numId w:val="2"/>
        </w:numPr>
        <w:spacing w:after="0"/>
        <w:rPr>
          <w:i/>
          <w:iCs/>
          <w:color w:val="A8D08D" w:themeColor="accent6" w:themeTint="99"/>
          <w:sz w:val="16"/>
          <w:szCs w:val="16"/>
        </w:rPr>
      </w:pPr>
      <w:hyperlink r:id="rId19" w:history="1">
        <w:r w:rsidRPr="00923419">
          <w:rPr>
            <w:rStyle w:val="Hipervnculo"/>
            <w:i/>
            <w:iCs/>
            <w:color w:val="A8D08D" w:themeColor="accent6" w:themeTint="99"/>
            <w:sz w:val="16"/>
            <w:szCs w:val="16"/>
          </w:rPr>
          <w:t>https://microsoftlearning.github.io/AZ-900T0x-MicrosoftAzureFundamentals/Instructions/Walkthroughs/14-Manage%20access%20with%20RBAC.html</w:t>
        </w:r>
      </w:hyperlink>
      <w:r w:rsidRPr="00923419">
        <w:rPr>
          <w:i/>
          <w:iCs/>
          <w:color w:val="A8D08D" w:themeColor="accent6" w:themeTint="99"/>
          <w:sz w:val="16"/>
          <w:szCs w:val="16"/>
        </w:rPr>
        <w:t xml:space="preserve"> </w:t>
      </w:r>
    </w:p>
    <w:p w14:paraId="6C642949" w14:textId="77777777" w:rsidR="009300C1" w:rsidRPr="00923419" w:rsidRDefault="00456BEE" w:rsidP="009300C1">
      <w:pPr>
        <w:pStyle w:val="Prrafodelista"/>
        <w:numPr>
          <w:ilvl w:val="0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r w:rsidRPr="00923419">
        <w:rPr>
          <w:color w:val="A8D08D" w:themeColor="accent6" w:themeTint="99"/>
          <w:sz w:val="16"/>
          <w:szCs w:val="16"/>
        </w:rPr>
        <w:t xml:space="preserve">Walkthrough - Manage Resource Locks || </w:t>
      </w:r>
    </w:p>
    <w:p w14:paraId="46C81205" w14:textId="03171DCF" w:rsidR="00456BEE" w:rsidRPr="00923419" w:rsidRDefault="00923419" w:rsidP="009300C1">
      <w:pPr>
        <w:pStyle w:val="Prrafodelista"/>
        <w:numPr>
          <w:ilvl w:val="1"/>
          <w:numId w:val="2"/>
        </w:numPr>
        <w:spacing w:after="0"/>
        <w:rPr>
          <w:i/>
          <w:iCs/>
          <w:color w:val="A8D08D" w:themeColor="accent6" w:themeTint="99"/>
          <w:sz w:val="16"/>
          <w:szCs w:val="16"/>
        </w:rPr>
      </w:pPr>
      <w:hyperlink r:id="rId20" w:history="1">
        <w:r w:rsidRPr="00923419">
          <w:rPr>
            <w:rStyle w:val="Hipervnculo"/>
            <w:i/>
            <w:iCs/>
            <w:color w:val="A8D08D" w:themeColor="accent6" w:themeTint="99"/>
            <w:sz w:val="16"/>
            <w:szCs w:val="16"/>
          </w:rPr>
          <w:t>https://microsoftlearning.github.io/AZ-900T0x-MicrosoftAzureFundamentals/Instructions/Walkthroughs/15-Manage%20resource%20locks.html</w:t>
        </w:r>
      </w:hyperlink>
      <w:r w:rsidRPr="00923419">
        <w:rPr>
          <w:i/>
          <w:iCs/>
          <w:color w:val="A8D08D" w:themeColor="accent6" w:themeTint="99"/>
          <w:sz w:val="16"/>
          <w:szCs w:val="16"/>
        </w:rPr>
        <w:t xml:space="preserve"> </w:t>
      </w:r>
    </w:p>
    <w:p w14:paraId="24EB05F4" w14:textId="77777777" w:rsidR="009300C1" w:rsidRPr="00923419" w:rsidRDefault="00456BEE" w:rsidP="009300C1">
      <w:pPr>
        <w:pStyle w:val="Prrafodelista"/>
        <w:numPr>
          <w:ilvl w:val="0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r w:rsidRPr="00923419">
        <w:rPr>
          <w:color w:val="A8D08D" w:themeColor="accent6" w:themeTint="99"/>
          <w:sz w:val="16"/>
          <w:szCs w:val="16"/>
        </w:rPr>
        <w:t xml:space="preserve">Walkthrough – Implement resource tagging || </w:t>
      </w:r>
    </w:p>
    <w:p w14:paraId="04681E7D" w14:textId="70E30156" w:rsidR="00456BEE" w:rsidRPr="00923419" w:rsidRDefault="00923419" w:rsidP="009300C1">
      <w:pPr>
        <w:pStyle w:val="Prrafodelista"/>
        <w:numPr>
          <w:ilvl w:val="1"/>
          <w:numId w:val="2"/>
        </w:numPr>
        <w:spacing w:after="0"/>
        <w:rPr>
          <w:i/>
          <w:iCs/>
          <w:color w:val="A8D08D" w:themeColor="accent6" w:themeTint="99"/>
          <w:sz w:val="16"/>
          <w:szCs w:val="16"/>
        </w:rPr>
      </w:pPr>
      <w:hyperlink r:id="rId21" w:history="1">
        <w:r w:rsidRPr="00923419">
          <w:rPr>
            <w:rStyle w:val="Hipervnculo"/>
            <w:i/>
            <w:iCs/>
            <w:color w:val="A8D08D" w:themeColor="accent6" w:themeTint="99"/>
            <w:sz w:val="16"/>
            <w:szCs w:val="16"/>
          </w:rPr>
          <w:t>https://microsoftlearning.github.io/AZ-900T0x-MicrosoftAzureFundamentals/Instructions/Walkthroughs/16-Implement%20resource%20tagging.html</w:t>
        </w:r>
      </w:hyperlink>
      <w:r w:rsidRPr="00923419">
        <w:rPr>
          <w:i/>
          <w:iCs/>
          <w:color w:val="A8D08D" w:themeColor="accent6" w:themeTint="99"/>
          <w:sz w:val="16"/>
          <w:szCs w:val="16"/>
        </w:rPr>
        <w:t xml:space="preserve"> </w:t>
      </w:r>
    </w:p>
    <w:p w14:paraId="786E5217" w14:textId="77777777" w:rsidR="009300C1" w:rsidRPr="00923419" w:rsidRDefault="00456BEE" w:rsidP="009300C1">
      <w:pPr>
        <w:pStyle w:val="Prrafodelista"/>
        <w:numPr>
          <w:ilvl w:val="0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r w:rsidRPr="00923419">
        <w:rPr>
          <w:color w:val="A8D08D" w:themeColor="accent6" w:themeTint="99"/>
          <w:sz w:val="16"/>
          <w:szCs w:val="16"/>
        </w:rPr>
        <w:t xml:space="preserve">Walkthrough - Create an Azure Policy || </w:t>
      </w:r>
    </w:p>
    <w:p w14:paraId="29665EA1" w14:textId="231BEC3C" w:rsidR="00456BEE" w:rsidRPr="00923419" w:rsidRDefault="00923419" w:rsidP="009300C1">
      <w:pPr>
        <w:pStyle w:val="Prrafodelista"/>
        <w:numPr>
          <w:ilvl w:val="1"/>
          <w:numId w:val="2"/>
        </w:numPr>
        <w:spacing w:after="0"/>
        <w:rPr>
          <w:i/>
          <w:iCs/>
          <w:color w:val="A8D08D" w:themeColor="accent6" w:themeTint="99"/>
          <w:sz w:val="16"/>
          <w:szCs w:val="16"/>
        </w:rPr>
      </w:pPr>
      <w:hyperlink r:id="rId22" w:history="1">
        <w:r w:rsidRPr="00923419">
          <w:rPr>
            <w:rStyle w:val="Hipervnculo"/>
            <w:i/>
            <w:iCs/>
            <w:color w:val="A8D08D" w:themeColor="accent6" w:themeTint="99"/>
            <w:sz w:val="16"/>
            <w:szCs w:val="16"/>
          </w:rPr>
          <w:t>https://microsoftlearning.github.io/AZ-900T0x-MicrosoftAzureFundamentals/Instructions/Walkthroughs/17-Create%20an%20Azure%20Policy.html</w:t>
        </w:r>
      </w:hyperlink>
      <w:r w:rsidRPr="00923419">
        <w:rPr>
          <w:i/>
          <w:iCs/>
          <w:color w:val="A8D08D" w:themeColor="accent6" w:themeTint="99"/>
          <w:sz w:val="16"/>
          <w:szCs w:val="16"/>
        </w:rPr>
        <w:t xml:space="preserve"> </w:t>
      </w:r>
    </w:p>
    <w:p w14:paraId="5983DDF2" w14:textId="77777777" w:rsidR="009300C1" w:rsidRPr="00923419" w:rsidRDefault="00456BEE" w:rsidP="009300C1">
      <w:pPr>
        <w:pStyle w:val="Prrafodelista"/>
        <w:numPr>
          <w:ilvl w:val="0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r w:rsidRPr="00923419">
        <w:rPr>
          <w:color w:val="A8D08D" w:themeColor="accent6" w:themeTint="99"/>
          <w:sz w:val="16"/>
          <w:szCs w:val="16"/>
        </w:rPr>
        <w:t>Walkthrough – Explore the Trust </w:t>
      </w:r>
      <w:proofErr w:type="spellStart"/>
      <w:r w:rsidRPr="00923419">
        <w:rPr>
          <w:color w:val="A8D08D" w:themeColor="accent6" w:themeTint="99"/>
          <w:sz w:val="16"/>
          <w:szCs w:val="16"/>
        </w:rPr>
        <w:t>Center</w:t>
      </w:r>
      <w:proofErr w:type="spellEnd"/>
      <w:r w:rsidRPr="00923419">
        <w:rPr>
          <w:color w:val="A8D08D" w:themeColor="accent6" w:themeTint="99"/>
          <w:sz w:val="16"/>
          <w:szCs w:val="16"/>
        </w:rPr>
        <w:t xml:space="preserve"> || </w:t>
      </w:r>
    </w:p>
    <w:p w14:paraId="57490953" w14:textId="57FEA922" w:rsidR="00456BEE" w:rsidRPr="00923419" w:rsidRDefault="00923419" w:rsidP="009300C1">
      <w:pPr>
        <w:pStyle w:val="Prrafodelista"/>
        <w:numPr>
          <w:ilvl w:val="1"/>
          <w:numId w:val="2"/>
        </w:numPr>
        <w:spacing w:after="0"/>
        <w:rPr>
          <w:i/>
          <w:iCs/>
          <w:color w:val="A8D08D" w:themeColor="accent6" w:themeTint="99"/>
          <w:sz w:val="16"/>
          <w:szCs w:val="16"/>
        </w:rPr>
      </w:pPr>
      <w:hyperlink r:id="rId23" w:history="1">
        <w:r w:rsidRPr="00923419">
          <w:rPr>
            <w:rStyle w:val="Hipervnculo"/>
            <w:i/>
            <w:iCs/>
            <w:color w:val="A8D08D" w:themeColor="accent6" w:themeTint="99"/>
            <w:sz w:val="16"/>
            <w:szCs w:val="16"/>
          </w:rPr>
          <w:t>https://microsoftlearning.github.io/AZ-900T0x-MicrosoftAzureFundamentals/Instructions/Walkthroughs/18-Explore%20the%20Trust%20Center.html</w:t>
        </w:r>
      </w:hyperlink>
      <w:r w:rsidRPr="00923419">
        <w:rPr>
          <w:i/>
          <w:iCs/>
          <w:color w:val="A8D08D" w:themeColor="accent6" w:themeTint="99"/>
          <w:sz w:val="16"/>
          <w:szCs w:val="16"/>
        </w:rPr>
        <w:t xml:space="preserve"> </w:t>
      </w:r>
    </w:p>
    <w:p w14:paraId="20500C47" w14:textId="77777777" w:rsidR="009300C1" w:rsidRPr="00923419" w:rsidRDefault="00456BEE" w:rsidP="009300C1">
      <w:pPr>
        <w:pStyle w:val="Prrafodelista"/>
        <w:numPr>
          <w:ilvl w:val="0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r w:rsidRPr="00923419">
        <w:rPr>
          <w:color w:val="A8D08D" w:themeColor="accent6" w:themeTint="99"/>
          <w:sz w:val="16"/>
          <w:szCs w:val="16"/>
        </w:rPr>
        <w:t xml:space="preserve">Walkthrough - Use the Azure Pricing Calculator || </w:t>
      </w:r>
    </w:p>
    <w:p w14:paraId="27F78FE4" w14:textId="671E70AD" w:rsidR="00456BEE" w:rsidRPr="00923419" w:rsidRDefault="00923419" w:rsidP="009300C1">
      <w:pPr>
        <w:pStyle w:val="Prrafodelista"/>
        <w:numPr>
          <w:ilvl w:val="1"/>
          <w:numId w:val="2"/>
        </w:numPr>
        <w:spacing w:after="0"/>
        <w:rPr>
          <w:i/>
          <w:iCs/>
          <w:color w:val="A8D08D" w:themeColor="accent6" w:themeTint="99"/>
          <w:sz w:val="16"/>
          <w:szCs w:val="16"/>
        </w:rPr>
      </w:pPr>
      <w:hyperlink r:id="rId24" w:history="1">
        <w:r w:rsidRPr="00923419">
          <w:rPr>
            <w:rStyle w:val="Hipervnculo"/>
            <w:i/>
            <w:iCs/>
            <w:color w:val="A8D08D" w:themeColor="accent6" w:themeTint="99"/>
            <w:sz w:val="16"/>
            <w:szCs w:val="16"/>
          </w:rPr>
          <w:t>https://microsoftlearning.github.io/AZ-900T0x-MicrosoftAzureFundamentals/Instructions/Walkthroughs/19-Use%20the%20Azure%20Pricing%20Calculator.html</w:t>
        </w:r>
      </w:hyperlink>
      <w:r w:rsidRPr="00923419">
        <w:rPr>
          <w:i/>
          <w:iCs/>
          <w:color w:val="A8D08D" w:themeColor="accent6" w:themeTint="99"/>
          <w:sz w:val="16"/>
          <w:szCs w:val="16"/>
        </w:rPr>
        <w:t xml:space="preserve"> </w:t>
      </w:r>
    </w:p>
    <w:p w14:paraId="3A2BA49E" w14:textId="77777777" w:rsidR="009300C1" w:rsidRPr="00923419" w:rsidRDefault="00456BEE" w:rsidP="009300C1">
      <w:pPr>
        <w:pStyle w:val="Prrafodelista"/>
        <w:numPr>
          <w:ilvl w:val="0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r w:rsidRPr="00923419">
        <w:rPr>
          <w:color w:val="A8D08D" w:themeColor="accent6" w:themeTint="99"/>
          <w:sz w:val="16"/>
          <w:szCs w:val="16"/>
        </w:rPr>
        <w:t xml:space="preserve">Walkthrough - Use the Azure TCO Calculator || </w:t>
      </w:r>
    </w:p>
    <w:p w14:paraId="5F57F664" w14:textId="30883F39" w:rsidR="00456BEE" w:rsidRPr="00923419" w:rsidRDefault="00923419" w:rsidP="009300C1">
      <w:pPr>
        <w:pStyle w:val="Prrafodelista"/>
        <w:numPr>
          <w:ilvl w:val="1"/>
          <w:numId w:val="2"/>
        </w:numPr>
        <w:spacing w:after="0"/>
        <w:rPr>
          <w:i/>
          <w:iCs/>
          <w:color w:val="A8D08D" w:themeColor="accent6" w:themeTint="99"/>
          <w:sz w:val="16"/>
          <w:szCs w:val="16"/>
        </w:rPr>
      </w:pPr>
      <w:hyperlink r:id="rId25" w:history="1">
        <w:r w:rsidRPr="00923419">
          <w:rPr>
            <w:rStyle w:val="Hipervnculo"/>
            <w:i/>
            <w:iCs/>
            <w:color w:val="A8D08D" w:themeColor="accent6" w:themeTint="99"/>
            <w:sz w:val="16"/>
            <w:szCs w:val="16"/>
          </w:rPr>
          <w:t>https://microsoftlearning.github.io/AZ-900T0x-MicrosoftAzureFundamentals/Instructions/Walkthroughs/20-Use%20the%20Azure%20TCO%20Calculator.html</w:t>
        </w:r>
      </w:hyperlink>
      <w:r w:rsidRPr="00923419">
        <w:rPr>
          <w:i/>
          <w:iCs/>
          <w:color w:val="A8D08D" w:themeColor="accent6" w:themeTint="99"/>
          <w:sz w:val="16"/>
          <w:szCs w:val="16"/>
        </w:rPr>
        <w:t xml:space="preserve"> </w:t>
      </w:r>
    </w:p>
    <w:p w14:paraId="08047D87" w14:textId="77777777" w:rsidR="009300C1" w:rsidRPr="00923419" w:rsidRDefault="00456BEE" w:rsidP="009300C1">
      <w:pPr>
        <w:pStyle w:val="Prrafodelista"/>
        <w:numPr>
          <w:ilvl w:val="0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r w:rsidRPr="00923419">
        <w:rPr>
          <w:color w:val="A8D08D" w:themeColor="accent6" w:themeTint="99"/>
          <w:sz w:val="16"/>
          <w:szCs w:val="16"/>
        </w:rPr>
        <w:t xml:space="preserve">Walkthrough - Calculate a Composite SLA || </w:t>
      </w:r>
    </w:p>
    <w:p w14:paraId="17C233CE" w14:textId="17D4D8DC" w:rsidR="00185A74" w:rsidRPr="00923419" w:rsidRDefault="00923419" w:rsidP="009300C1">
      <w:pPr>
        <w:pStyle w:val="Prrafodelista"/>
        <w:numPr>
          <w:ilvl w:val="1"/>
          <w:numId w:val="2"/>
        </w:numPr>
        <w:spacing w:after="0"/>
        <w:rPr>
          <w:color w:val="A8D08D" w:themeColor="accent6" w:themeTint="99"/>
          <w:sz w:val="16"/>
          <w:szCs w:val="16"/>
        </w:rPr>
      </w:pPr>
      <w:hyperlink r:id="rId26" w:history="1">
        <w:r w:rsidRPr="00923419">
          <w:rPr>
            <w:rStyle w:val="Hipervnculo"/>
            <w:i/>
            <w:iCs/>
            <w:color w:val="A8D08D" w:themeColor="accent6" w:themeTint="99"/>
            <w:sz w:val="16"/>
            <w:szCs w:val="16"/>
          </w:rPr>
          <w:t>https://microsoftlearning.github.io/AZ-900T0x-MicrosoftAzureFundamentals/Instructions/Walkthroughs/21-Calculate%20Composite%20SLAs.html</w:t>
        </w:r>
      </w:hyperlink>
      <w:r w:rsidRPr="00923419">
        <w:rPr>
          <w:i/>
          <w:iCs/>
          <w:color w:val="A8D08D" w:themeColor="accent6" w:themeTint="99"/>
          <w:sz w:val="16"/>
          <w:szCs w:val="16"/>
        </w:rPr>
        <w:t xml:space="preserve"> </w:t>
      </w:r>
    </w:p>
    <w:p w14:paraId="104A169E" w14:textId="429E2120" w:rsidR="00185A74" w:rsidRPr="00185A74" w:rsidRDefault="00923419" w:rsidP="00906241">
      <w:pPr>
        <w:spacing w:after="0"/>
        <w:rPr>
          <w:color w:val="4472C4" w:themeColor="accent1"/>
          <w:sz w:val="18"/>
          <w:szCs w:val="18"/>
        </w:rPr>
      </w:pPr>
      <w:r>
        <w:rPr>
          <w:color w:val="4472C4" w:themeColor="accent1"/>
          <w:sz w:val="18"/>
          <w:szCs w:val="18"/>
        </w:rPr>
        <w:t xml:space="preserve"> </w:t>
      </w:r>
    </w:p>
    <w:p w14:paraId="2B17D4CA" w14:textId="77777777" w:rsidR="000231BE" w:rsidRPr="000231BE" w:rsidRDefault="000231BE" w:rsidP="000231BE">
      <w:pPr>
        <w:spacing w:after="0"/>
        <w:rPr>
          <w:b/>
          <w:bCs/>
          <w:color w:val="FFC000"/>
          <w:sz w:val="18"/>
          <w:szCs w:val="18"/>
        </w:rPr>
      </w:pPr>
      <w:r w:rsidRPr="000231BE">
        <w:rPr>
          <w:b/>
          <w:bCs/>
          <w:color w:val="FFC000"/>
          <w:sz w:val="18"/>
          <w:szCs w:val="18"/>
        </w:rPr>
        <w:lastRenderedPageBreak/>
        <w:t xml:space="preserve">PART THREE || </w:t>
      </w:r>
      <w:r w:rsidRPr="000231BE">
        <w:rPr>
          <w:b/>
          <w:bCs/>
          <w:color w:val="FFC000"/>
          <w:sz w:val="18"/>
          <w:szCs w:val="18"/>
        </w:rPr>
        <w:t>Accompanied Videos</w:t>
      </w:r>
    </w:p>
    <w:p w14:paraId="4C4B20D3" w14:textId="77777777" w:rsidR="000231BE" w:rsidRPr="000231BE" w:rsidRDefault="000231BE" w:rsidP="000231BE">
      <w:pPr>
        <w:spacing w:after="0"/>
        <w:rPr>
          <w:color w:val="4472C4" w:themeColor="accent1"/>
          <w:sz w:val="18"/>
          <w:szCs w:val="18"/>
        </w:rPr>
      </w:pPr>
    </w:p>
    <w:p w14:paraId="18B3A6CA" w14:textId="77777777" w:rsidR="00D02771" w:rsidRDefault="00D02771" w:rsidP="000231BE">
      <w:pPr>
        <w:spacing w:after="0"/>
        <w:rPr>
          <w:b/>
          <w:bCs/>
          <w:color w:val="FFC000"/>
          <w:sz w:val="18"/>
          <w:szCs w:val="18"/>
        </w:rPr>
        <w:sectPr w:rsidR="00D02771" w:rsidSect="008D39A3">
          <w:pgSz w:w="16838" w:h="11906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9371784" w14:textId="46B4948C" w:rsidR="000231BE" w:rsidRPr="000231BE" w:rsidRDefault="000231BE" w:rsidP="000231BE">
      <w:pPr>
        <w:spacing w:after="0"/>
        <w:rPr>
          <w:b/>
          <w:bCs/>
          <w:color w:val="FFC000"/>
          <w:sz w:val="18"/>
          <w:szCs w:val="18"/>
        </w:rPr>
      </w:pPr>
      <w:r w:rsidRPr="000231BE">
        <w:rPr>
          <w:b/>
          <w:bCs/>
          <w:color w:val="FFC000"/>
          <w:sz w:val="18"/>
          <w:szCs w:val="18"/>
        </w:rPr>
        <w:t>MODULE 01</w:t>
      </w:r>
    </w:p>
    <w:p w14:paraId="518E0D20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E4LyBB</w:t>
      </w:r>
    </w:p>
    <w:p w14:paraId="519A6D4D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WEsag</w:t>
      </w:r>
    </w:p>
    <w:p w14:paraId="2C5FF34C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WJKac</w:t>
      </w:r>
    </w:p>
    <w:p w14:paraId="780579A8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E4ICN6</w:t>
      </w:r>
    </w:p>
    <w:p w14:paraId="05191413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WBg9Q</w:t>
      </w:r>
    </w:p>
    <w:p w14:paraId="2E23E210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WK1QU</w:t>
      </w:r>
    </w:p>
    <w:p w14:paraId="31A44C64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</w:p>
    <w:p w14:paraId="0713643C" w14:textId="77777777" w:rsidR="000231BE" w:rsidRPr="000231BE" w:rsidRDefault="000231BE" w:rsidP="000231BE">
      <w:pPr>
        <w:spacing w:after="0"/>
        <w:rPr>
          <w:b/>
          <w:bCs/>
          <w:color w:val="FFC000"/>
          <w:sz w:val="18"/>
          <w:szCs w:val="18"/>
        </w:rPr>
      </w:pPr>
      <w:r w:rsidRPr="000231BE">
        <w:rPr>
          <w:b/>
          <w:bCs/>
          <w:color w:val="FFC000"/>
          <w:sz w:val="18"/>
          <w:szCs w:val="18"/>
        </w:rPr>
        <w:t>MODULE 02</w:t>
      </w:r>
    </w:p>
    <w:p w14:paraId="0DF9055A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WyvOc</w:t>
      </w:r>
    </w:p>
    <w:p w14:paraId="254EFFF9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E2yuaq</w:t>
      </w:r>
    </w:p>
    <w:p w14:paraId="62BEC8B9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E2yEuX</w:t>
      </w:r>
    </w:p>
    <w:p w14:paraId="4C27562B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E2yual</w:t>
      </w:r>
    </w:p>
    <w:p w14:paraId="1C219E38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E2yuaq</w:t>
      </w:r>
    </w:p>
    <w:p w14:paraId="50BF81B7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E2yEuX</w:t>
      </w:r>
    </w:p>
    <w:p w14:paraId="5DE02C3C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E2yual</w:t>
      </w:r>
    </w:p>
    <w:p w14:paraId="7C0DE311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E2yzjL</w:t>
      </w:r>
    </w:p>
    <w:p w14:paraId="3BCD0B3F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E4LRpC</w:t>
      </w:r>
    </w:p>
    <w:p w14:paraId="44354455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E2yEve</w:t>
      </w:r>
    </w:p>
    <w:p w14:paraId="4A8B3F8E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E4MAbS</w:t>
      </w:r>
    </w:p>
    <w:p w14:paraId="5B11F9C9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WyJvs</w:t>
      </w:r>
    </w:p>
    <w:p w14:paraId="5BA86DA2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</w:p>
    <w:p w14:paraId="6782C2FB" w14:textId="77777777" w:rsidR="000231BE" w:rsidRPr="000231BE" w:rsidRDefault="000231BE" w:rsidP="000231BE">
      <w:pPr>
        <w:spacing w:after="0"/>
        <w:rPr>
          <w:b/>
          <w:bCs/>
          <w:color w:val="FFC000"/>
          <w:sz w:val="18"/>
          <w:szCs w:val="18"/>
        </w:rPr>
      </w:pPr>
      <w:r w:rsidRPr="000231BE">
        <w:rPr>
          <w:b/>
          <w:bCs/>
          <w:color w:val="FFC000"/>
          <w:sz w:val="18"/>
          <w:szCs w:val="18"/>
        </w:rPr>
        <w:t>MODULE 03</w:t>
      </w:r>
    </w:p>
    <w:p w14:paraId="1E7EFCF0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WJvRn</w:t>
      </w:r>
    </w:p>
    <w:p w14:paraId="08BA504B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WGd57</w:t>
      </w:r>
    </w:p>
    <w:p w14:paraId="6EA6FD33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WyJva</w:t>
      </w:r>
    </w:p>
    <w:p w14:paraId="174C70F6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WAqjM</w:t>
      </w:r>
    </w:p>
    <w:p w14:paraId="6A964257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WGtHv</w:t>
      </w:r>
    </w:p>
    <w:p w14:paraId="217BED8E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WHb6A</w:t>
      </w:r>
    </w:p>
    <w:p w14:paraId="2A553448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E4MylB</w:t>
      </w:r>
    </w:p>
    <w:p w14:paraId="21C383E0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WHb7u</w:t>
      </w:r>
    </w:p>
    <w:p w14:paraId="64A6FA6B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WGw3I</w:t>
      </w:r>
    </w:p>
    <w:p w14:paraId="74E1D719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</w:p>
    <w:p w14:paraId="1705E06E" w14:textId="77777777" w:rsidR="000231BE" w:rsidRPr="000231BE" w:rsidRDefault="000231BE" w:rsidP="000231BE">
      <w:pPr>
        <w:spacing w:after="0"/>
        <w:rPr>
          <w:b/>
          <w:bCs/>
          <w:color w:val="FFC000"/>
          <w:sz w:val="18"/>
          <w:szCs w:val="18"/>
        </w:rPr>
      </w:pPr>
      <w:r w:rsidRPr="000231BE">
        <w:rPr>
          <w:b/>
          <w:bCs/>
          <w:color w:val="FFC000"/>
          <w:sz w:val="18"/>
          <w:szCs w:val="18"/>
        </w:rPr>
        <w:t>MODULE 04</w:t>
      </w:r>
    </w:p>
    <w:p w14:paraId="577FA9A9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E4MBbV</w:t>
      </w:r>
    </w:p>
    <w:p w14:paraId="579CA018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WyFpp</w:t>
      </w:r>
    </w:p>
    <w:p w14:paraId="2EB6A18B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</w:p>
    <w:p w14:paraId="2F602FC2" w14:textId="77777777" w:rsidR="000231BE" w:rsidRPr="000231BE" w:rsidRDefault="000231BE" w:rsidP="000231BE">
      <w:pPr>
        <w:spacing w:after="0"/>
        <w:rPr>
          <w:b/>
          <w:bCs/>
          <w:color w:val="FFC000"/>
          <w:sz w:val="18"/>
          <w:szCs w:val="18"/>
        </w:rPr>
      </w:pPr>
      <w:r w:rsidRPr="000231BE">
        <w:rPr>
          <w:b/>
          <w:bCs/>
          <w:color w:val="FFC000"/>
          <w:sz w:val="18"/>
          <w:szCs w:val="18"/>
        </w:rPr>
        <w:t>MODULE 05</w:t>
      </w:r>
    </w:p>
    <w:p w14:paraId="1814EC49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WEA1P</w:t>
      </w:r>
    </w:p>
    <w:p w14:paraId="75B978F2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WAaTE</w:t>
      </w:r>
    </w:p>
    <w:p w14:paraId="6761C03E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</w:p>
    <w:p w14:paraId="2C18ECC2" w14:textId="77777777" w:rsidR="000231BE" w:rsidRPr="000231BE" w:rsidRDefault="000231BE" w:rsidP="000231BE">
      <w:pPr>
        <w:spacing w:after="0"/>
        <w:rPr>
          <w:b/>
          <w:bCs/>
          <w:color w:val="FFC000"/>
          <w:sz w:val="18"/>
          <w:szCs w:val="18"/>
        </w:rPr>
      </w:pPr>
      <w:r w:rsidRPr="000231BE">
        <w:rPr>
          <w:b/>
          <w:bCs/>
          <w:color w:val="FFC000"/>
          <w:sz w:val="18"/>
          <w:szCs w:val="18"/>
        </w:rPr>
        <w:t>MODULE 06</w:t>
      </w:r>
    </w:p>
    <w:p w14:paraId="533F86F9" w14:textId="77777777" w:rsidR="000231BE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WGNx4</w:t>
      </w:r>
    </w:p>
    <w:p w14:paraId="05526865" w14:textId="4729D6A6" w:rsidR="00185A74" w:rsidRPr="000231BE" w:rsidRDefault="000231BE" w:rsidP="000231BE">
      <w:pPr>
        <w:spacing w:after="0"/>
        <w:rPr>
          <w:color w:val="4472C4" w:themeColor="accent1"/>
          <w:sz w:val="16"/>
          <w:szCs w:val="16"/>
        </w:rPr>
      </w:pPr>
      <w:r w:rsidRPr="000231BE">
        <w:rPr>
          <w:color w:val="4472C4" w:themeColor="accent1"/>
          <w:sz w:val="16"/>
          <w:szCs w:val="16"/>
        </w:rPr>
        <w:t>https://www.microsoft.com/videoplayer/embed/RWEA4z</w:t>
      </w:r>
    </w:p>
    <w:p w14:paraId="3AD65BDD" w14:textId="77777777" w:rsidR="00D02771" w:rsidRDefault="00D02771" w:rsidP="00906241">
      <w:pPr>
        <w:spacing w:after="0"/>
        <w:rPr>
          <w:color w:val="4472C4" w:themeColor="accent1"/>
          <w:sz w:val="16"/>
          <w:szCs w:val="16"/>
        </w:rPr>
        <w:sectPr w:rsidR="00D02771" w:rsidSect="00D02771">
          <w:type w:val="continuous"/>
          <w:pgSz w:w="16838" w:h="11906" w:orient="landscape"/>
          <w:pgMar w:top="1440" w:right="1440" w:bottom="1440" w:left="1440" w:header="720" w:footer="720" w:gutter="0"/>
          <w:cols w:num="2" w:space="720"/>
          <w:docGrid w:linePitch="360"/>
        </w:sectPr>
      </w:pPr>
    </w:p>
    <w:p w14:paraId="457B989F" w14:textId="3F124463" w:rsidR="00185A74" w:rsidRPr="000231BE" w:rsidRDefault="00185A74" w:rsidP="00906241">
      <w:pPr>
        <w:spacing w:after="0"/>
        <w:rPr>
          <w:color w:val="4472C4" w:themeColor="accent1"/>
          <w:sz w:val="16"/>
          <w:szCs w:val="16"/>
        </w:rPr>
      </w:pPr>
    </w:p>
    <w:p w14:paraId="319AF2DD" w14:textId="77777777" w:rsidR="00185A74" w:rsidRPr="000231BE" w:rsidRDefault="00185A74" w:rsidP="00906241">
      <w:pPr>
        <w:spacing w:after="0"/>
        <w:rPr>
          <w:color w:val="4472C4" w:themeColor="accent1"/>
          <w:sz w:val="16"/>
          <w:szCs w:val="16"/>
        </w:rPr>
      </w:pPr>
    </w:p>
    <w:p w14:paraId="2063DFBB" w14:textId="77777777" w:rsidR="00185A74" w:rsidRPr="000231BE" w:rsidRDefault="00185A74" w:rsidP="00906241">
      <w:pPr>
        <w:spacing w:after="0"/>
        <w:rPr>
          <w:color w:val="4472C4" w:themeColor="accent1"/>
          <w:sz w:val="16"/>
          <w:szCs w:val="16"/>
        </w:rPr>
      </w:pPr>
    </w:p>
    <w:p w14:paraId="328ABB70" w14:textId="77777777" w:rsidR="00185A74" w:rsidRPr="000231BE" w:rsidRDefault="00185A74" w:rsidP="00906241">
      <w:pPr>
        <w:spacing w:after="0"/>
        <w:rPr>
          <w:color w:val="4472C4" w:themeColor="accent1"/>
          <w:sz w:val="16"/>
          <w:szCs w:val="16"/>
        </w:rPr>
      </w:pPr>
    </w:p>
    <w:p w14:paraId="0677431A" w14:textId="5492707B" w:rsidR="0F5FAF47" w:rsidRDefault="0F5FAF47" w:rsidP="00906241">
      <w:pPr>
        <w:rPr>
          <w:b/>
          <w:bCs/>
          <w:color w:val="4472C4" w:themeColor="accent1"/>
        </w:rPr>
      </w:pPr>
    </w:p>
    <w:sectPr w:rsidR="0F5FAF47" w:rsidSect="00D02771">
      <w:type w:val="continuous"/>
      <w:pgSz w:w="16838" w:h="11906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4DB29" w14:textId="77777777" w:rsidR="001514B8" w:rsidRDefault="001514B8" w:rsidP="001514B8">
      <w:pPr>
        <w:spacing w:after="0" w:line="240" w:lineRule="auto"/>
      </w:pPr>
      <w:r>
        <w:separator/>
      </w:r>
    </w:p>
  </w:endnote>
  <w:endnote w:type="continuationSeparator" w:id="0">
    <w:p w14:paraId="748C320F" w14:textId="77777777" w:rsidR="001514B8" w:rsidRDefault="001514B8" w:rsidP="001514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BB445" w14:textId="77777777" w:rsidR="001514B8" w:rsidRDefault="001514B8" w:rsidP="001514B8">
      <w:pPr>
        <w:spacing w:after="0" w:line="240" w:lineRule="auto"/>
      </w:pPr>
      <w:r>
        <w:separator/>
      </w:r>
    </w:p>
  </w:footnote>
  <w:footnote w:type="continuationSeparator" w:id="0">
    <w:p w14:paraId="79E6835B" w14:textId="77777777" w:rsidR="001514B8" w:rsidRDefault="001514B8" w:rsidP="001514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D1094"/>
    <w:multiLevelType w:val="hybridMultilevel"/>
    <w:tmpl w:val="80AE06FE"/>
    <w:lvl w:ilvl="0" w:tplc="040F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F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6D10F50"/>
    <w:multiLevelType w:val="hybridMultilevel"/>
    <w:tmpl w:val="1F742D78"/>
    <w:lvl w:ilvl="0" w:tplc="040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LcwNjYzNTCwMDVS0lEKTi0uzszPAykwrAUAM4M5BSwAAAA="/>
  </w:docVars>
  <w:rsids>
    <w:rsidRoot w:val="3BB9DEFA"/>
    <w:rsid w:val="000231BE"/>
    <w:rsid w:val="001514B8"/>
    <w:rsid w:val="00185A74"/>
    <w:rsid w:val="002D5D43"/>
    <w:rsid w:val="00456BEE"/>
    <w:rsid w:val="007C7B63"/>
    <w:rsid w:val="008D39A3"/>
    <w:rsid w:val="00906241"/>
    <w:rsid w:val="00923419"/>
    <w:rsid w:val="009300C1"/>
    <w:rsid w:val="00D02771"/>
    <w:rsid w:val="00D654BC"/>
    <w:rsid w:val="00ED5651"/>
    <w:rsid w:val="0F5FAF47"/>
    <w:rsid w:val="3BB9DEFA"/>
    <w:rsid w:val="3FBE1021"/>
    <w:rsid w:val="5F46C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B9DEFA"/>
  <w15:chartTrackingRefBased/>
  <w15:docId w15:val="{2F0DA49A-10E6-4229-9952-F586D6133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D39A3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923419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234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crosoftlearning.github.io/AZ-900T0x-MicrosoftAzureFundamentals/Instructions/Walkthroughs/01-Create%20a%20virtual%20machine.html" TargetMode="External"/><Relationship Id="rId13" Type="http://schemas.openxmlformats.org/officeDocument/2006/relationships/hyperlink" Target="https://microsoftlearning.github.io/AZ-900T0x-MicrosoftAzureFundamentals/Instructions/Walkthroughs/08-Implement%20Azure%20Functions.html" TargetMode="External"/><Relationship Id="rId18" Type="http://schemas.openxmlformats.org/officeDocument/2006/relationships/hyperlink" Target="https://microsoftlearning.github.io/AZ-900T0x-MicrosoftAzureFundamentals/Instructions/Walkthroughs/13-Secure%20network%20traffic.html" TargetMode="External"/><Relationship Id="rId26" Type="http://schemas.openxmlformats.org/officeDocument/2006/relationships/hyperlink" Target="https://microsoftlearning.github.io/AZ-900T0x-MicrosoftAzureFundamentals/Instructions/Walkthroughs/21-Calculate%20Composite%20SLAs.html" TargetMode="External"/><Relationship Id="rId3" Type="http://schemas.openxmlformats.org/officeDocument/2006/relationships/styles" Target="styles.xml"/><Relationship Id="rId21" Type="http://schemas.openxmlformats.org/officeDocument/2006/relationships/hyperlink" Target="https://microsoftlearning.github.io/AZ-900T0x-MicrosoftAzureFundamentals/Instructions/Walkthroughs/16-Implement%20resource%20tagging.html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microsoftlearning.github.io/AZ-900T0x-MicrosoftAzureFundamentals/Instructions/Walkthroughs/06-Create%20a%20SQL%20database.html" TargetMode="External"/><Relationship Id="rId17" Type="http://schemas.openxmlformats.org/officeDocument/2006/relationships/hyperlink" Target="https://microsoftlearning.github.io/AZ-900T0x-MicrosoftAzureFundamentals/Instructions/Walkthroughs/12-Implement%20Azure%20Key%20Vault.html" TargetMode="External"/><Relationship Id="rId25" Type="http://schemas.openxmlformats.org/officeDocument/2006/relationships/hyperlink" Target="https://microsoftlearning.github.io/AZ-900T0x-MicrosoftAzureFundamentals/Instructions/Walkthroughs/20-Use%20the%20Azure%20TCO%20Calculator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microsoftlearning.github.io/AZ-900T0x-MicrosoftAzureFundamentals/Instructions/Walkthroughs/11-Create%20a%20VM%20with%20the%20CLI.html" TargetMode="External"/><Relationship Id="rId20" Type="http://schemas.openxmlformats.org/officeDocument/2006/relationships/hyperlink" Target="https://microsoftlearning.github.io/AZ-900T0x-MicrosoftAzureFundamentals/Instructions/Walkthroughs/15-Manage%20resource%20locks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icrosoftlearning.github.io/AZ-900T0x-MicrosoftAzureFundamentals/Instructions/Walkthroughs/05-Create%20Blob%20storage.html" TargetMode="External"/><Relationship Id="rId24" Type="http://schemas.openxmlformats.org/officeDocument/2006/relationships/hyperlink" Target="https://microsoftlearning.github.io/AZ-900T0x-MicrosoftAzureFundamentals/Instructions/Walkthroughs/19-Use%20the%20Azure%20Pricing%20Calculator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microsoftlearning.github.io/AZ-900T0x-MicrosoftAzureFundamentals/Instructions/Walkthroughs/10-Create%20a%20VM%20with%20PowerShell.html" TargetMode="External"/><Relationship Id="rId23" Type="http://schemas.openxmlformats.org/officeDocument/2006/relationships/hyperlink" Target="https://microsoftlearning.github.io/AZ-900T0x-MicrosoftAzureFundamentals/Instructions/Walkthroughs/18-Explore%20the%20Trust%20Center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microsoftlearning.github.io/AZ-900T0x-MicrosoftAzureFundamentals/Instructions/Walkthroughs/03-Deploy%20Azure%20Container%20Instances.html" TargetMode="External"/><Relationship Id="rId19" Type="http://schemas.openxmlformats.org/officeDocument/2006/relationships/hyperlink" Target="https://microsoftlearning.github.io/AZ-900T0x-MicrosoftAzureFundamentals/Instructions/Walkthroughs/14-Manage%20access%20with%20RBAC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icrosoftlearning.github.io/AZ-900T0x-MicrosoftAzureFundamentals/Instructions/Walkthroughs/02-Create%20a%20Web%20App.html" TargetMode="External"/><Relationship Id="rId14" Type="http://schemas.openxmlformats.org/officeDocument/2006/relationships/hyperlink" Target="https://microsoftlearning.github.io/AZ-900T0x-MicrosoftAzureFundamentals/Instructions/Walkthroughs/09-Create%20a%20VM%20with%20a%20Template.html" TargetMode="External"/><Relationship Id="rId22" Type="http://schemas.openxmlformats.org/officeDocument/2006/relationships/hyperlink" Target="https://microsoftlearning.github.io/AZ-900T0x-MicrosoftAzureFundamentals/Instructions/Walkthroughs/17-Create%20an%20Azure%20Policy.htm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78C4F4-0D55-4DAB-BDDA-12018BED9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3548</Words>
  <Characters>20229</Characters>
  <Application>Microsoft Office Word</Application>
  <DocSecurity>0</DocSecurity>
  <Lines>168</Lines>
  <Paragraphs>4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bias Koprowski</dc:creator>
  <cp:keywords/>
  <dc:description/>
  <cp:lastModifiedBy>Tobias Koprowski</cp:lastModifiedBy>
  <cp:revision>13</cp:revision>
  <dcterms:created xsi:type="dcterms:W3CDTF">2021-10-29T12:03:00Z</dcterms:created>
  <dcterms:modified xsi:type="dcterms:W3CDTF">2021-11-09T0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5e76afe-1b92-4438-a121-4b463697ee71_Enabled">
    <vt:lpwstr>true</vt:lpwstr>
  </property>
  <property fmtid="{D5CDD505-2E9C-101B-9397-08002B2CF9AE}" pid="3" name="MSIP_Label_75e76afe-1b92-4438-a121-4b463697ee71_SetDate">
    <vt:lpwstr>2021-10-29T12:03:40Z</vt:lpwstr>
  </property>
  <property fmtid="{D5CDD505-2E9C-101B-9397-08002B2CF9AE}" pid="4" name="MSIP_Label_75e76afe-1b92-4438-a121-4b463697ee71_Method">
    <vt:lpwstr>Privileged</vt:lpwstr>
  </property>
  <property fmtid="{D5CDD505-2E9C-101B-9397-08002B2CF9AE}" pid="5" name="MSIP_Label_75e76afe-1b92-4438-a121-4b463697ee71_Name">
    <vt:lpwstr>SHAc - PUBLIC</vt:lpwstr>
  </property>
  <property fmtid="{D5CDD505-2E9C-101B-9397-08002B2CF9AE}" pid="6" name="MSIP_Label_75e76afe-1b92-4438-a121-4b463697ee71_SiteId">
    <vt:lpwstr>1a7315f1-279a-447f-a639-a55139241b1f</vt:lpwstr>
  </property>
  <property fmtid="{D5CDD505-2E9C-101B-9397-08002B2CF9AE}" pid="7" name="MSIP_Label_75e76afe-1b92-4438-a121-4b463697ee71_ActionId">
    <vt:lpwstr>1ec85fbf-36f7-4f01-91fd-a07c452b644d</vt:lpwstr>
  </property>
  <property fmtid="{D5CDD505-2E9C-101B-9397-08002B2CF9AE}" pid="8" name="MSIP_Label_75e76afe-1b92-4438-a121-4b463697ee71_ContentBits">
    <vt:lpwstr>0</vt:lpwstr>
  </property>
</Properties>
</file>